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9E20C0" w14:textId="77777777" w:rsidR="005B45F5" w:rsidRPr="00A85452" w:rsidRDefault="00F7708B" w:rsidP="005B45F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t>.</w:t>
      </w:r>
      <w:r w:rsidR="00A40BE2" w:rsidRPr="00A85452">
        <w:rPr>
          <w:rFonts w:ascii="Times New Roman" w:hAnsi="Times New Roman" w:cs="Times New Roman"/>
          <w:sz w:val="20"/>
          <w:szCs w:val="20"/>
        </w:rPr>
        <w:t xml:space="preserve"> </w:t>
      </w:r>
      <w:r w:rsidR="005B45F5" w:rsidRPr="00A85452">
        <w:rPr>
          <w:rFonts w:ascii="Times New Roman" w:hAnsi="Times New Roman" w:cs="Times New Roman"/>
          <w:b/>
          <w:bCs/>
          <w:sz w:val="20"/>
          <w:szCs w:val="20"/>
        </w:rPr>
        <w:t>Supporting materials</w:t>
      </w:r>
    </w:p>
    <w:p w14:paraId="465B54DE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t>Table S1. Number of occurrence records and AUC values for habitat suitability modeling</w:t>
      </w:r>
    </w:p>
    <w:tbl>
      <w:tblPr>
        <w:tblW w:w="14577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716"/>
        <w:gridCol w:w="828"/>
        <w:gridCol w:w="1436"/>
        <w:gridCol w:w="1077"/>
        <w:gridCol w:w="8520"/>
      </w:tblGrid>
      <w:tr w:rsidR="005B45F5" w:rsidRPr="00A85452" w14:paraId="16DF19DC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8D3B0C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326E6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r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C16B2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aining AU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837E6C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st AUC</w:t>
            </w:r>
          </w:p>
        </w:tc>
        <w:tc>
          <w:tcPr>
            <w:tcW w:w="8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39CF13A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Download link</w:t>
            </w:r>
          </w:p>
        </w:tc>
      </w:tr>
      <w:tr w:rsidR="005B45F5" w:rsidRPr="00A85452" w14:paraId="4332320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EFD3F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Acaci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earnsii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A318F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6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01E06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7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0B728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0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334FF48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grb3g5</w:t>
            </w:r>
          </w:p>
        </w:tc>
      </w:tr>
      <w:tr w:rsidR="005B45F5" w:rsidRPr="00A85452" w14:paraId="10804C1B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59A8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rdis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llipt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F5BCB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51DE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682E6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CA2F2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d5d9yb</w:t>
            </w:r>
          </w:p>
        </w:tc>
      </w:tr>
      <w:tr w:rsidR="005B45F5" w:rsidRPr="00A85452" w14:paraId="658E3BED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F4663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rundo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dona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27E4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B4823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F4C9A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9E8082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qsv32q</w:t>
            </w:r>
          </w:p>
        </w:tc>
      </w:tr>
      <w:tr w:rsidR="005B45F5" w:rsidRPr="00A85452" w14:paraId="5AA790B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DE46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ulerp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axifol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4F9C6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2F1D1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BCBE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4A40E0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3zdb3g</w:t>
            </w:r>
          </w:p>
        </w:tc>
      </w:tr>
      <w:tr w:rsidR="005B45F5" w:rsidRPr="00A85452" w14:paraId="5630B9F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69C6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ecrop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elta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8C28C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4A3E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066F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54B560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uj6whd</w:t>
            </w:r>
          </w:p>
        </w:tc>
      </w:tr>
      <w:tr w:rsidR="005B45F5" w:rsidRPr="00A85452" w14:paraId="58CD4A0F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5A132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hromolae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odora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9D159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1D63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1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94A53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934510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29 July 2020) GBIF Occurrence Download https://doi.org/10.15468/dl.wpyx8c</w:t>
            </w:r>
          </w:p>
        </w:tc>
      </w:tr>
      <w:tr w:rsidR="005B45F5" w:rsidRPr="00A85452" w14:paraId="55088AF6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9EF3B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Cinchon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ubesce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F8C49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9BB50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7C4F9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0543D8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m46gy2</w:t>
            </w:r>
          </w:p>
        </w:tc>
      </w:tr>
      <w:tr w:rsidR="005B45F5" w:rsidRPr="00A85452" w14:paraId="7370AE0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C7E2D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lidem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ir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57673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20946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E94BC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F0D7C91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fzdb3c</w:t>
            </w:r>
          </w:p>
        </w:tc>
      </w:tr>
      <w:tr w:rsidR="005B45F5" w:rsidRPr="00A85452" w14:paraId="3EFCFF25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D0226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ichhor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rassip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55CC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852C7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069F1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1371AF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fepufd</w:t>
            </w:r>
          </w:p>
        </w:tc>
      </w:tr>
      <w:tr w:rsidR="005B45F5" w:rsidRPr="00A85452" w14:paraId="46D8544D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D50D9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Euphorbi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su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77B1A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E70BF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1DFD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6B4F2ED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fk7zht</w:t>
            </w:r>
          </w:p>
        </w:tc>
      </w:tr>
      <w:tr w:rsidR="005B45F5" w:rsidRPr="00A85452" w14:paraId="4C0D8893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26DE8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edychi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gardnerian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33784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99D4E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9294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00C18A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38gurq</w:t>
            </w:r>
          </w:p>
        </w:tc>
      </w:tr>
      <w:tr w:rsidR="005B45F5" w:rsidRPr="00A85452" w14:paraId="18D6FA07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3D472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iptage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benghalens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F24D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943F9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59542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5FD7DF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s8vaaj</w:t>
            </w:r>
          </w:p>
        </w:tc>
      </w:tr>
      <w:tr w:rsidR="005B45F5" w:rsidRPr="00A85452" w14:paraId="3FDEC451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28B2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Imperat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ylindr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E0276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53D5D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402B0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2C021D6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8v77j4</w:t>
            </w:r>
          </w:p>
        </w:tc>
      </w:tr>
      <w:tr w:rsidR="005B45F5" w:rsidRPr="00A85452" w14:paraId="6577C026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1E2C6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Lantan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ma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99F7C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C38C5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ECF4C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3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763FB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deday5</w:t>
            </w:r>
          </w:p>
        </w:tc>
      </w:tr>
      <w:tr w:rsidR="005B45F5" w:rsidRPr="00A85452" w14:paraId="07CDA82E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35C2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eucae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eucoceph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22E2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71C25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3A8A6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DD8897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p64ce2</w:t>
            </w:r>
          </w:p>
        </w:tc>
      </w:tr>
      <w:tr w:rsidR="005B45F5" w:rsidRPr="00A85452" w14:paraId="7B6E3039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99D57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igustr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obust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D5FF0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5271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D8EFF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7A146C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dcuyvj</w:t>
            </w:r>
          </w:p>
        </w:tc>
      </w:tr>
      <w:tr w:rsidR="005B45F5" w:rsidRPr="00A85452" w14:paraId="7382DB0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CF55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ythr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alicar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9DD7F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2D6C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A6650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A7EF4D0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tm42ux</w:t>
            </w:r>
          </w:p>
        </w:tc>
      </w:tr>
      <w:tr w:rsidR="005B45F5" w:rsidRPr="00A85452" w14:paraId="4DB89408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18908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elaleuc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quinquenerv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6E4D5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98B2A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0B950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6102E3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uadxbh</w:t>
            </w:r>
          </w:p>
        </w:tc>
      </w:tr>
      <w:tr w:rsidR="005B45F5" w:rsidRPr="00A85452" w14:paraId="1F807F1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3E16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co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lvesce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BA245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11499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40145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559578D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u9ugm2</w:t>
            </w:r>
          </w:p>
        </w:tc>
      </w:tr>
      <w:tr w:rsidR="005B45F5" w:rsidRPr="00A85452" w14:paraId="55BC4077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73D3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ka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crant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13330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987BA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CCFB7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1D8658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x55wt9</w:t>
            </w:r>
          </w:p>
        </w:tc>
      </w:tr>
      <w:tr w:rsidR="005B45F5" w:rsidRPr="00A85452" w14:paraId="12F9D7E2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01ED3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imos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g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F57A7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6734B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5F21E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0A3B23F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nbp2nj</w:t>
            </w:r>
          </w:p>
        </w:tc>
      </w:tr>
      <w:tr w:rsidR="005B45F5" w:rsidRPr="00A85452" w14:paraId="5F85D2AF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DBA70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orell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fa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A3C50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C9B52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380B7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1D7E5F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d26jev</w:t>
            </w:r>
          </w:p>
        </w:tc>
      </w:tr>
      <w:tr w:rsidR="005B45F5" w:rsidRPr="00A85452" w14:paraId="704198D9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F06B0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Opunt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tric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47A5A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A6F3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78E39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BF558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5mz7bc</w:t>
            </w:r>
          </w:p>
        </w:tc>
      </w:tr>
      <w:tr w:rsidR="005B45F5" w:rsidRPr="00A85452" w14:paraId="7C4A12A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91B77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a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391D9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30E1E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572FA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FCC50F2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wcqfct</w:t>
            </w:r>
          </w:p>
        </w:tc>
      </w:tr>
      <w:tr w:rsidR="005B45F5" w:rsidRPr="00A85452" w14:paraId="1A2B982F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B9859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rosopi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glandulos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4739F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887EF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BC4B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135708D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epdrxz</w:t>
            </w:r>
          </w:p>
        </w:tc>
      </w:tr>
      <w:tr w:rsidR="005B45F5" w:rsidRPr="00A85452" w14:paraId="2F690E42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79F71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sidi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ttleian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086FF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BD1FD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7A65C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99F4D66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k5zna2</w:t>
            </w:r>
          </w:p>
        </w:tc>
      </w:tr>
      <w:tr w:rsidR="005B45F5" w:rsidRPr="00A85452" w14:paraId="304585B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54C966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lastRenderedPageBreak/>
              <w:t>Puera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onta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var.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oba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BF3C9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83AA3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26FA5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25FCCEE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6sbngb</w:t>
            </w:r>
          </w:p>
        </w:tc>
      </w:tr>
      <w:tr w:rsidR="005B45F5" w:rsidRPr="00A85452" w14:paraId="61475F6B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27098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eynout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japoni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A6822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DBC57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345CE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DBB8A5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19 August 2017) GBIF Occurrence Download https://doi.org/10.15468/dl.ukzes6</w:t>
            </w:r>
          </w:p>
        </w:tc>
      </w:tr>
      <w:tr w:rsidR="005B45F5" w:rsidRPr="00A85452" w14:paraId="10897192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2475A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ub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lliptic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C30D3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DFE17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DA235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6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28AC3E2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azwmp8</w:t>
            </w:r>
          </w:p>
        </w:tc>
      </w:tr>
      <w:tr w:rsidR="005B45F5" w:rsidRPr="00A85452" w14:paraId="64D4913B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6B7E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alvi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ole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5A8FF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517ED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7B2FC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E5D2CB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0 July 2020) GBIF Occurrence Download https://doi.org/10.15468/dl.5uc2ye</w:t>
            </w:r>
          </w:p>
        </w:tc>
      </w:tr>
      <w:tr w:rsidR="005B45F5" w:rsidRPr="00A85452" w14:paraId="4A824513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D47C52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chin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erebinthifol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B2213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B21DF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35646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65A8A8E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ycztb4</w:t>
            </w:r>
          </w:p>
        </w:tc>
      </w:tr>
      <w:tr w:rsidR="005B45F5" w:rsidRPr="00A85452" w14:paraId="6D75179C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A0BB6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arti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ngl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43100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CB993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0CEE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CD8506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ku9zkk</w:t>
            </w:r>
          </w:p>
        </w:tc>
      </w:tr>
      <w:tr w:rsidR="005B45F5" w:rsidRPr="00A85452" w14:paraId="2A127E11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17B31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athode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mpanula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F015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2CA4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7130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B6202CE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3h62ux</w:t>
            </w:r>
          </w:p>
        </w:tc>
      </w:tr>
      <w:tr w:rsidR="005B45F5" w:rsidRPr="00A85452" w14:paraId="11662587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7B14F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hagneticol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riloba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DF0EF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4DA9B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73B93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E95BC50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p9vkpv</w:t>
            </w:r>
          </w:p>
        </w:tc>
      </w:tr>
      <w:tr w:rsidR="005B45F5" w:rsidRPr="00A85452" w14:paraId="65016635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BA651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amarix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amosissi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C3F96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44593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1F303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0890E96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xqjkje</w:t>
            </w:r>
          </w:p>
        </w:tc>
      </w:tr>
      <w:tr w:rsidR="005B45F5" w:rsidRPr="00A85452" w14:paraId="76802E7B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BAF7A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Ulex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uropae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BC0A9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F07C1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D622C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A01EA24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vhftcz</w:t>
            </w:r>
          </w:p>
        </w:tc>
      </w:tr>
      <w:tr w:rsidR="005B45F5" w:rsidRPr="00A85452" w14:paraId="2B3EA933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8428D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Unda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natifi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20434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3C2064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9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78E6C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7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A3A5793" w14:textId="77777777" w:rsidR="005B45F5" w:rsidRPr="00A85452" w:rsidRDefault="005B45F5" w:rsidP="008655C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sz w:val="20"/>
                <w:szCs w:val="20"/>
              </w:rPr>
              <w:t>GBIF.org (31 July 2020) GBIF Occurrence Download https://doi.org/10.15468/dl.fse7eg</w:t>
            </w:r>
          </w:p>
        </w:tc>
      </w:tr>
    </w:tbl>
    <w:p w14:paraId="1DEDDAAD" w14:textId="77777777" w:rsidR="005B45F5" w:rsidRPr="00A85452" w:rsidRDefault="005B45F5" w:rsidP="005B45F5">
      <w:pPr>
        <w:widowControl/>
        <w:jc w:val="left"/>
        <w:rPr>
          <w:rFonts w:ascii="Times New Roman" w:hAnsi="Times New Roman" w:cs="Times New Roman"/>
          <w:kern w:val="0"/>
          <w:sz w:val="20"/>
          <w:szCs w:val="20"/>
        </w:rPr>
        <w:sectPr w:rsidR="005B45F5" w:rsidRPr="00A85452" w:rsidSect="001A015A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type="lines" w:linePitch="312"/>
        </w:sectPr>
      </w:pPr>
    </w:p>
    <w:p w14:paraId="48EAEDD2" w14:textId="77777777" w:rsidR="005B45F5" w:rsidRPr="00A85452" w:rsidRDefault="005B45F5" w:rsidP="005B45F5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lastRenderedPageBreak/>
        <w:t>Table S2. Loading values of principal components analysis (PCA).</w:t>
      </w:r>
    </w:p>
    <w:tbl>
      <w:tblPr>
        <w:tblW w:w="5790" w:type="dxa"/>
        <w:jc w:val="center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937"/>
        <w:gridCol w:w="1080"/>
        <w:gridCol w:w="1080"/>
      </w:tblGrid>
      <w:tr w:rsidR="005B45F5" w:rsidRPr="00A85452" w14:paraId="23398A83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7B27C5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Variable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559C4E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E429A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F1E29E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</w:tr>
      <w:tr w:rsidR="005B45F5" w:rsidRPr="00A85452" w14:paraId="01C35B07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837B0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nnual mean temperature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13F1F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211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7828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717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96518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4066</w:t>
            </w:r>
          </w:p>
        </w:tc>
      </w:tr>
      <w:tr w:rsidR="005B45F5" w:rsidRPr="00A85452" w14:paraId="53816E66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87D5F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mperature seasonality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29187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9C57A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1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DAC9E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574</w:t>
            </w:r>
          </w:p>
        </w:tc>
      </w:tr>
      <w:tr w:rsidR="005B45F5" w:rsidRPr="00A85452" w14:paraId="250AC9E1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752F1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nnual precipitation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9BB495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6B994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3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E55C1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8749</w:t>
            </w:r>
          </w:p>
        </w:tc>
      </w:tr>
      <w:tr w:rsidR="005B45F5" w:rsidRPr="00A85452" w14:paraId="29CEE137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EF895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recipitation seasonality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73B45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20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D9D46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558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B7589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639</w:t>
            </w:r>
          </w:p>
        </w:tc>
      </w:tr>
      <w:tr w:rsidR="005B45F5" w:rsidRPr="00A85452" w14:paraId="7B9F82D2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2C996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ulk density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C215D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32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38A42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77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E80C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718</w:t>
            </w:r>
          </w:p>
        </w:tc>
      </w:tr>
      <w:tr w:rsidR="005B45F5" w:rsidRPr="00A85452" w14:paraId="0EB57B84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AB06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ation exchange capacity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DE12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7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B302B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0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7CCC4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28</w:t>
            </w:r>
          </w:p>
        </w:tc>
      </w:tr>
      <w:tr w:rsidR="005B45F5" w:rsidRPr="00A85452" w14:paraId="35D51798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50218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oarse fragments volumetric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227F0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5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6FDA4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9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14B7A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068</w:t>
            </w:r>
          </w:p>
        </w:tc>
      </w:tr>
      <w:tr w:rsidR="005B45F5" w:rsidRPr="00A85452" w14:paraId="15C63497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F6EAF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levation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1483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1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5D610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60B9D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089</w:t>
            </w:r>
          </w:p>
        </w:tc>
      </w:tr>
      <w:tr w:rsidR="005B45F5" w:rsidRPr="00A85452" w14:paraId="02A632D7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DC434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uman footprin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0D93AB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26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E6ECA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1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117AF0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943</w:t>
            </w:r>
          </w:p>
        </w:tc>
      </w:tr>
      <w:tr w:rsidR="005B45F5" w:rsidRPr="00A85452" w14:paraId="535FA82D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F919E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oil organic carbon density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647F4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3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74948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8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2B39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3727</w:t>
            </w:r>
          </w:p>
        </w:tc>
      </w:tr>
      <w:tr w:rsidR="005B45F5" w:rsidRPr="00A85452" w14:paraId="464E0965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3B2C6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hAnsi="Times New Roman" w:cs="Times New Roman"/>
                <w:sz w:val="20"/>
                <w:szCs w:val="20"/>
              </w:rPr>
              <w:t>Soil pH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AE030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20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B75772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364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A28ED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628</w:t>
            </w:r>
          </w:p>
        </w:tc>
      </w:tr>
      <w:tr w:rsidR="005B45F5" w:rsidRPr="00A85452" w14:paraId="62BE2203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CB523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hAnsi="Times New Roman" w:cs="Times New Roman"/>
                <w:sz w:val="20"/>
                <w:szCs w:val="20"/>
              </w:rPr>
              <w:t>Soil texture fraction sil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ED33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00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9AA64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E9A07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425</w:t>
            </w:r>
          </w:p>
        </w:tc>
      </w:tr>
      <w:tr w:rsidR="005B45F5" w:rsidRPr="00A85452" w14:paraId="0D95321A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2BC80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eight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A650F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D276A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13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5DE7D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265</w:t>
            </w:r>
          </w:p>
        </w:tc>
      </w:tr>
      <w:tr w:rsidR="005B45F5" w:rsidRPr="00A85452" w14:paraId="5BC53104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AFCBF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mass</w:t>
            </w:r>
            <w:proofErr w:type="spellEnd"/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3179C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18E0F1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13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A52BE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360</w:t>
            </w:r>
          </w:p>
        </w:tc>
      </w:tr>
      <w:tr w:rsidR="005B45F5" w:rsidRPr="00A85452" w14:paraId="62B4476F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F6592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c leaf area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C7A3FC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EABA76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13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001863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312</w:t>
            </w:r>
          </w:p>
        </w:tc>
      </w:tr>
      <w:tr w:rsidR="005B45F5" w:rsidRPr="00A85452" w14:paraId="6A0E6F22" w14:textId="77777777" w:rsidTr="008655CF">
        <w:trPr>
          <w:trHeight w:val="285"/>
          <w:jc w:val="center"/>
        </w:trPr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25536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Wood density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FC72D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8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ACEDB07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0.13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CB58079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340</w:t>
            </w:r>
          </w:p>
        </w:tc>
      </w:tr>
    </w:tbl>
    <w:p w14:paraId="46CA48A3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</w:p>
    <w:p w14:paraId="59517486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br w:type="page"/>
      </w:r>
    </w:p>
    <w:p w14:paraId="24F01452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lastRenderedPageBreak/>
        <w:t>Table S3. Results of paired-samples ANOVA test for Hypothesis 1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010"/>
        <w:gridCol w:w="561"/>
        <w:gridCol w:w="561"/>
        <w:gridCol w:w="616"/>
        <w:gridCol w:w="1166"/>
        <w:gridCol w:w="838"/>
      </w:tblGrid>
      <w:tr w:rsidR="005B45F5" w:rsidRPr="00A85452" w14:paraId="7E975D5C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94846E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bookmarkStart w:id="0" w:name="_Hlk66278050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io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D435AD" w14:textId="77777777" w:rsidR="005B45F5" w:rsidRPr="00A85452" w:rsidRDefault="005B45F5" w:rsidP="008655CF">
            <w:pP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1C051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FB2124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2330BF8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 Rati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5ECACF" w14:textId="77777777" w:rsidR="005B45F5" w:rsidRPr="00A85452" w:rsidRDefault="005B45F5" w:rsidP="008655C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</w:t>
            </w: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-value</w:t>
            </w:r>
          </w:p>
        </w:tc>
      </w:tr>
      <w:tr w:rsidR="005B45F5" w:rsidRPr="00A85452" w14:paraId="467140E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E5946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Moist Broadleaf Fores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7BD2C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199B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8407A3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24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25A42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958.1125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16240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3E9BC456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D3399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Moist Broadleaf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4B8E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477E5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C5E3F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C620F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514.48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EC6998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4C2F4A2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C7E21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Dry Broadleaf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399E2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59D6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37034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9425D4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015.06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7BEC91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088CED3D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3C1B1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Dry Broadleaf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8E30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5A65E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04FB8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32605B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735.30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2A755A2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36D267CA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75F84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Coniferous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C2A1B2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C204B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3B3B77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65286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118.15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CC187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0B77D306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E487D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ropical &amp; Subtropical Coniferous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3B828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0AEC2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11703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0B2A6C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78.50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676AC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599311B3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E73D4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mperate Broadleaf &amp; Mixed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26E486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19BBB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42A5C1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DDD44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3385.57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246DB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7FC0D6A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1AEDA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mperate Broadleaf &amp; Mixed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1BC92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1B577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9B624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68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164C02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72.72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EB92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653A0BE2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F73F8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mperate Conifer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4BD6F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825D7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480CEC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24953A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75.12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7D7D3B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2CFB657D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6D9E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emperate Conifer Fore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370D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4C481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7744F2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9CCB8A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.85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39158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498 </w:t>
            </w:r>
          </w:p>
        </w:tc>
      </w:tr>
      <w:tr w:rsidR="005B45F5" w:rsidRPr="00A85452" w14:paraId="57E57BDF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71328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oreal Forests/Taig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ACD8E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0B2BE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9F3586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526E7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29.74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4241D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25B479BA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E09E2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oreal Forests/Taig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5DDDD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1490E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076A7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8C705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.05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BD640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810 </w:t>
            </w:r>
          </w:p>
        </w:tc>
      </w:tr>
      <w:tr w:rsidR="005B45F5" w:rsidRPr="00A85452" w14:paraId="4AA11BB6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AEAC17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ropical &amp; Subtropical Grasslands, Savanna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0CA7D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8F2FB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25F55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42DCFB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501.56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246E1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09E7318F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B0F26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ropical &amp; Subtropical Grasslands, Savanna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04FB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0F8B8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67B42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6D8F1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919.017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6D65C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022B4C32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64E46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emperate Grasslands, Savanna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9A6E9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91CC1B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0108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98153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746.42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73B673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1861006E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6DBA7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Temperate Grasslands, Savanna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F5661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598732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A46E04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1D7C06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17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2BD396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6796 </w:t>
            </w:r>
          </w:p>
        </w:tc>
      </w:tr>
      <w:tr w:rsidR="005B45F5" w:rsidRPr="00A85452" w14:paraId="7F1DF525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5A34C1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looded Grasslands &amp; Savann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BA6C42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0DA0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9E72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6D45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56.66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2CAE0C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2EA12CE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29722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Flooded Grasslands &amp; Savann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7CD59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1A93FD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AC291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B19C44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5.57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C4C40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1 </w:t>
            </w:r>
          </w:p>
        </w:tc>
      </w:tr>
      <w:tr w:rsidR="005B45F5" w:rsidRPr="00A85452" w14:paraId="336B6D7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43F354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Montane Grassland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AC8D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56B19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E812DA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7E7A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718.51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EDA1F8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5E4EA1A0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52DB2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Montane Grasslands &amp;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AD283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EDFFF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22D3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0D08B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09.86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154D98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639CAB05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9B561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und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15C9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18A9A6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511637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CDFE7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1.02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A7134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3 </w:t>
            </w:r>
          </w:p>
        </w:tc>
      </w:tr>
      <w:tr w:rsidR="005B45F5" w:rsidRPr="00A85452" w14:paraId="7377D1BB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C59B92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und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21F5CC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DF760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F484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58B7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2.81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031CE1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6C225DC4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B5E5A6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editerranean Forests, Woodlands &amp; Scru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B37EEB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CEB5E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2558AD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C7C50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681.91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DF8C9F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2070EF73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74164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editerranean Forests, Woodlands &amp; Scru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874ED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7D4F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0BE54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6F24666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02.90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83A580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469150B1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9EE15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Deserts &amp; Xeric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537F39E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89B78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52D305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762EE6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932.94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F1FD5B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50FB5A09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D17ED3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Deserts &amp; Xeric </w:t>
            </w:r>
            <w:proofErr w:type="spellStart"/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hrublan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B4D67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53FB5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F9F40C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9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143C6A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51.37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5E6FF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678AE01A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B9E149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angrov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049B7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CC036F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AC9AC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BBB6BC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03.37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5E4BB3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tr w:rsidR="005B45F5" w:rsidRPr="00A85452" w14:paraId="2B81FBB1" w14:textId="77777777" w:rsidTr="008655CF">
        <w:trPr>
          <w:trHeight w:val="28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5C429A0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lastRenderedPageBreak/>
              <w:t>Mangro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17DB358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E56171A" w14:textId="77777777" w:rsidR="005B45F5" w:rsidRPr="00A85452" w:rsidRDefault="005B45F5" w:rsidP="008655CF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C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C11C02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5C5139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06.37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A498AE" w14:textId="77777777" w:rsidR="005B45F5" w:rsidRPr="00A85452" w:rsidRDefault="005B45F5" w:rsidP="008655CF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000 </w:t>
            </w:r>
          </w:p>
        </w:tc>
      </w:tr>
      <w:bookmarkEnd w:id="0"/>
    </w:tbl>
    <w:p w14:paraId="34A17CC9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</w:p>
    <w:p w14:paraId="323CE970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</w:p>
    <w:p w14:paraId="65D42CED" w14:textId="77777777" w:rsidR="005B45F5" w:rsidRPr="00A85452" w:rsidRDefault="005B45F5" w:rsidP="005B45F5">
      <w:pPr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br w:type="page"/>
      </w:r>
    </w:p>
    <w:p w14:paraId="17CC65A1" w14:textId="77777777" w:rsidR="005B45F5" w:rsidRPr="00A85452" w:rsidRDefault="005B45F5" w:rsidP="005B45F5">
      <w:pPr>
        <w:spacing w:line="240" w:lineRule="atLeast"/>
        <w:rPr>
          <w:rFonts w:ascii="Times New Roman" w:hAnsi="Times New Roman" w:cs="Times New Roman"/>
          <w:sz w:val="20"/>
          <w:szCs w:val="20"/>
        </w:rPr>
      </w:pPr>
      <w:r w:rsidRPr="00A85452">
        <w:rPr>
          <w:rFonts w:ascii="Times New Roman" w:hAnsi="Times New Roman" w:cs="Times New Roman"/>
          <w:sz w:val="20"/>
          <w:szCs w:val="20"/>
        </w:rPr>
        <w:lastRenderedPageBreak/>
        <w:t>T</w:t>
      </w:r>
      <w:r w:rsidRPr="00A85452">
        <w:rPr>
          <w:rFonts w:ascii="Times New Roman" w:hAnsi="Times New Roman" w:cs="Times New Roman" w:hint="eastAsia"/>
          <w:sz w:val="20"/>
          <w:szCs w:val="20"/>
        </w:rPr>
        <w:t>able</w:t>
      </w:r>
      <w:r w:rsidRPr="00A85452">
        <w:rPr>
          <w:rFonts w:ascii="Times New Roman" w:hAnsi="Times New Roman" w:cs="Times New Roman"/>
          <w:sz w:val="20"/>
          <w:szCs w:val="20"/>
        </w:rPr>
        <w:t xml:space="preserve"> S4. Contribution of functional trait contexts to</w:t>
      </w:r>
      <w:r w:rsidRPr="00A85452">
        <w:rPr>
          <w:rFonts w:ascii="Times New Roman" w:eastAsia="等线" w:hAnsi="Times New Roman" w:cs="Times New Roman"/>
          <w:sz w:val="20"/>
          <w:szCs w:val="20"/>
        </w:rPr>
        <w:t xml:space="preserve"> the</w:t>
      </w:r>
      <w:r w:rsidRPr="00A85452">
        <w:rPr>
          <w:rFonts w:ascii="Times New Roman" w:hAnsi="Times New Roman" w:cs="Times New Roman"/>
          <w:sz w:val="20"/>
          <w:szCs w:val="20"/>
        </w:rPr>
        <w:t xml:space="preserve"> habitat suitability of 37 IPS. Codes of functional trait and abiotic contexts: LNC: leaf nitrogen concentration; SLA: specific leaf area; WD: woody density.</w:t>
      </w:r>
    </w:p>
    <w:tbl>
      <w:tblPr>
        <w:tblW w:w="8443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062"/>
        <w:gridCol w:w="1322"/>
        <w:gridCol w:w="1322"/>
        <w:gridCol w:w="1322"/>
        <w:gridCol w:w="1415"/>
      </w:tblGrid>
      <w:tr w:rsidR="005B45F5" w:rsidRPr="00A85452" w14:paraId="022FE8C8" w14:textId="77777777" w:rsidTr="008655CF">
        <w:trPr>
          <w:trHeight w:val="285"/>
          <w:jc w:val="center"/>
        </w:trPr>
        <w:tc>
          <w:tcPr>
            <w:tcW w:w="306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389B0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es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5E14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Height 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F5CE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C893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LA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83D99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WD </w:t>
            </w:r>
          </w:p>
        </w:tc>
      </w:tr>
      <w:tr w:rsidR="005B45F5" w:rsidRPr="00A85452" w14:paraId="29995276" w14:textId="77777777" w:rsidTr="008655CF">
        <w:trPr>
          <w:trHeight w:val="285"/>
          <w:jc w:val="center"/>
        </w:trPr>
        <w:tc>
          <w:tcPr>
            <w:tcW w:w="306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301FE1A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Acaci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earnsii</w:t>
            </w:r>
            <w:proofErr w:type="spellEnd"/>
          </w:p>
        </w:tc>
        <w:tc>
          <w:tcPr>
            <w:tcW w:w="13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E7DDCD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7459</w:t>
            </w:r>
          </w:p>
        </w:tc>
        <w:tc>
          <w:tcPr>
            <w:tcW w:w="13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D8D700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381</w:t>
            </w:r>
          </w:p>
        </w:tc>
        <w:tc>
          <w:tcPr>
            <w:tcW w:w="132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0F859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0594</w:t>
            </w:r>
          </w:p>
        </w:tc>
        <w:tc>
          <w:tcPr>
            <w:tcW w:w="141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C851C3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561</w:t>
            </w:r>
          </w:p>
        </w:tc>
      </w:tr>
      <w:tr w:rsidR="005B45F5" w:rsidRPr="00A85452" w14:paraId="22F9C5EF" w14:textId="77777777" w:rsidTr="008655CF">
        <w:trPr>
          <w:trHeight w:val="285"/>
          <w:jc w:val="center"/>
        </w:trPr>
        <w:tc>
          <w:tcPr>
            <w:tcW w:w="306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FD4DD5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rdis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lliptica</w:t>
            </w:r>
            <w:proofErr w:type="spellEnd"/>
          </w:p>
        </w:tc>
        <w:tc>
          <w:tcPr>
            <w:tcW w:w="13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9FE3D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.3396</w:t>
            </w:r>
          </w:p>
        </w:tc>
        <w:tc>
          <w:tcPr>
            <w:tcW w:w="13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F43B2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8922</w:t>
            </w:r>
          </w:p>
        </w:tc>
        <w:tc>
          <w:tcPr>
            <w:tcW w:w="1322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8EC3D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2679</w:t>
            </w:r>
          </w:p>
        </w:tc>
        <w:tc>
          <w:tcPr>
            <w:tcW w:w="14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FB626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7058</w:t>
            </w:r>
          </w:p>
        </w:tc>
      </w:tr>
      <w:tr w:rsidR="005B45F5" w:rsidRPr="00A85452" w14:paraId="43988D85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632B191F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rundo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donax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76F960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84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EDC37C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03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153C87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7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463D956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3446</w:t>
            </w:r>
          </w:p>
        </w:tc>
      </w:tr>
      <w:tr w:rsidR="005B45F5" w:rsidRPr="00A85452" w14:paraId="53A2C1A9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E79F4A4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ulerp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axifoli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7AB22C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.503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B62E98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00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CA62F8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725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6E79D9B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241</w:t>
            </w:r>
          </w:p>
        </w:tc>
      </w:tr>
      <w:tr w:rsidR="005B45F5" w:rsidRPr="00A85452" w14:paraId="25136DF3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25EC4B6F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ecrop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elta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516AF6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2805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253C03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711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202921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374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7AB637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664</w:t>
            </w:r>
          </w:p>
        </w:tc>
      </w:tr>
      <w:tr w:rsidR="005B45F5" w:rsidRPr="00A85452" w14:paraId="45566C0E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756DD313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hromolae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odora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1476AE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921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BDCE21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60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3DA020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839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3D8C2AE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673</w:t>
            </w:r>
          </w:p>
        </w:tc>
      </w:tr>
      <w:tr w:rsidR="005B45F5" w:rsidRPr="00A85452" w14:paraId="5D3AD5E8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F7C3F43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Cinchon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ubescen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C93AF9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05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8C38A1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60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0969A8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950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7CB23F7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319</w:t>
            </w:r>
          </w:p>
        </w:tc>
      </w:tr>
      <w:tr w:rsidR="005B45F5" w:rsidRPr="00A85452" w14:paraId="053B0A38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352D1F57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lidem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ir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F18225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.5746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BE99C3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18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C1A266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565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23FD0D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534</w:t>
            </w:r>
          </w:p>
        </w:tc>
      </w:tr>
      <w:tr w:rsidR="005B45F5" w:rsidRPr="00A85452" w14:paraId="05D0801B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503B879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ichhor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rassipe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AC8C14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409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2AC0AB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50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D24490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524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54135C8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581</w:t>
            </w:r>
          </w:p>
        </w:tc>
      </w:tr>
      <w:tr w:rsidR="005B45F5" w:rsidRPr="00A85452" w14:paraId="4AE856E2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2ACF4AFA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Euphorbi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sul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D7C110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925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BA5A92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92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D565FB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7276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65A375B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635</w:t>
            </w:r>
          </w:p>
        </w:tc>
      </w:tr>
      <w:tr w:rsidR="005B45F5" w:rsidRPr="00A85452" w14:paraId="63504731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E59EEAC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edychi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gardnerianum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B261CC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773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02A74B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0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7CBEDA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.2571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56874A9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112</w:t>
            </w:r>
          </w:p>
        </w:tc>
      </w:tr>
      <w:tr w:rsidR="005B45F5" w:rsidRPr="00A85452" w14:paraId="37FB2269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9C80DCD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Hiptage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benghalensi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AC633A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3.291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0B7B69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550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2E5093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33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57A0341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71</w:t>
            </w:r>
          </w:p>
        </w:tc>
      </w:tr>
      <w:tr w:rsidR="005B45F5" w:rsidRPr="00A85452" w14:paraId="259340DC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3863D7A2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Imperat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ylindric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954323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50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E18974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026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06FF99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367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2C8348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248</w:t>
            </w:r>
          </w:p>
        </w:tc>
      </w:tr>
      <w:tr w:rsidR="005B45F5" w:rsidRPr="00A85452" w14:paraId="27D47B1F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D2C0566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Lantan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mar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CD7ECD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068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2A6360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94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D733AF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160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48A9740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008</w:t>
            </w:r>
          </w:p>
        </w:tc>
      </w:tr>
      <w:tr w:rsidR="005B45F5" w:rsidRPr="00A85452" w14:paraId="61FF847E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D841A8C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eucae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eucocephal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FFB2ED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40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241FBD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959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866AD3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0228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660ED49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989</w:t>
            </w:r>
          </w:p>
        </w:tc>
      </w:tr>
      <w:tr w:rsidR="005B45F5" w:rsidRPr="00A85452" w14:paraId="0C4EA34E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228AC079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igustr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obustum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006AE9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562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B65698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101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C8ECF4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3207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6DB322E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017</w:t>
            </w:r>
          </w:p>
        </w:tc>
      </w:tr>
      <w:tr w:rsidR="005B45F5" w:rsidRPr="00A85452" w14:paraId="2DE20756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3FDBA168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ythr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alicari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7CBE3D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800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3F1109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32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215538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545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7316AF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570</w:t>
            </w:r>
          </w:p>
        </w:tc>
      </w:tr>
      <w:tr w:rsidR="005B45F5" w:rsidRPr="00A85452" w14:paraId="3DD29755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53403426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elaleuc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quinquenervi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11D81B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25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4059F7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69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6C2B61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4645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6CFD2B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0483</w:t>
            </w:r>
          </w:p>
        </w:tc>
      </w:tr>
      <w:tr w:rsidR="005B45F5" w:rsidRPr="00A85452" w14:paraId="3544E8E2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53047936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co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lvescen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DAAE49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2996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0100B69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36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292888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484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A8D2EB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2771</w:t>
            </w:r>
          </w:p>
        </w:tc>
      </w:tr>
      <w:tr w:rsidR="005B45F5" w:rsidRPr="00A85452" w14:paraId="4D4E2002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2FA702DD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ka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icranth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525AD2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191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1718FD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864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CA7BB3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5715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49C608D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791</w:t>
            </w:r>
          </w:p>
        </w:tc>
      </w:tr>
      <w:tr w:rsidR="005B45F5" w:rsidRPr="00A85452" w14:paraId="036C5F59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92EC8E3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imos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gr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2DD965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6520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9DD545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90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AF91AB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0546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3182D68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713</w:t>
            </w:r>
          </w:p>
        </w:tc>
      </w:tr>
      <w:tr w:rsidR="005B45F5" w:rsidRPr="00A85452" w14:paraId="3889E217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6F928131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Morella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fay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27326E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2576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6A8D16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07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577041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00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01E4908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00</w:t>
            </w:r>
          </w:p>
        </w:tc>
      </w:tr>
      <w:tr w:rsidR="005B45F5" w:rsidRPr="00A85452" w14:paraId="2BF40AB2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CB34BAD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Opunt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tric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56AE29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710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084BF2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76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FA55F3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.3708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643392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7442</w:t>
            </w:r>
          </w:p>
        </w:tc>
      </w:tr>
      <w:tr w:rsidR="005B45F5" w:rsidRPr="00A85452" w14:paraId="528FF926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C4B28BA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aster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A664E2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8079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1D0D4D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230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381BEB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267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37ECD2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6673</w:t>
            </w:r>
          </w:p>
        </w:tc>
      </w:tr>
      <w:tr w:rsidR="005B45F5" w:rsidRPr="00A85452" w14:paraId="11683527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78560D4E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rosopi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glandulos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84955C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0539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06BC70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93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1BEF8F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48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661CFA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1.6677</w:t>
            </w:r>
          </w:p>
        </w:tc>
      </w:tr>
      <w:tr w:rsidR="005B45F5" w:rsidRPr="00A85452" w14:paraId="08C5954C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65CBD9D4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sidium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ttleianum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87090D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439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171D82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254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77F468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063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8C0D55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468</w:t>
            </w:r>
          </w:p>
        </w:tc>
      </w:tr>
      <w:tr w:rsidR="005B45F5" w:rsidRPr="00A85452" w14:paraId="68A9A7ED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EFD2F8C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lastRenderedPageBreak/>
              <w:t>Puera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onta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var.</w:t>
            </w:r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loba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215C46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270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81CAC9D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65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F16CCF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327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78C2EA7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740</w:t>
            </w:r>
          </w:p>
        </w:tc>
      </w:tr>
      <w:tr w:rsidR="005B45F5" w:rsidRPr="00A85452" w14:paraId="3B20A311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F9C2110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eynout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japonica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3AD473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30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991F21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294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F01C99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6083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529F0F7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795</w:t>
            </w:r>
          </w:p>
        </w:tc>
      </w:tr>
      <w:tr w:rsidR="005B45F5" w:rsidRPr="00A85452" w14:paraId="0152165A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6E1C996A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ub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llipticu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A367A5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.311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6FFEE69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17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36A22B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544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9C18D2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341</w:t>
            </w:r>
          </w:p>
        </w:tc>
      </w:tr>
      <w:tr w:rsidR="005B45F5" w:rsidRPr="00A85452" w14:paraId="71243384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53018BE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alvin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moles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13204A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.4500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6E9082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065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4EAB4A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9308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7B22625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1534</w:t>
            </w:r>
          </w:p>
        </w:tc>
      </w:tr>
      <w:tr w:rsidR="005B45F5" w:rsidRPr="00A85452" w14:paraId="306FF9FC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14D955E7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chinus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erebinthifoli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0C137A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4.207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F80555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391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955A38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2429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256F0DC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689</w:t>
            </w:r>
          </w:p>
        </w:tc>
      </w:tr>
      <w:tr w:rsidR="005B45F5" w:rsidRPr="00A85452" w14:paraId="3245FF7A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52D613F5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artin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anglic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9C88EEB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705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E1FC35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60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39483F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79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3396910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3229</w:t>
            </w:r>
          </w:p>
        </w:tc>
      </w:tr>
      <w:tr w:rsidR="005B45F5" w:rsidRPr="00A85452" w14:paraId="60EC2FB2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4266A790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athode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campanula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7371AA6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.313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18063C42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1628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2425D7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09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0708352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089</w:t>
            </w:r>
          </w:p>
        </w:tc>
      </w:tr>
      <w:tr w:rsidR="005B45F5" w:rsidRPr="00A85452" w14:paraId="2001608E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5FEEBCA5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Sphagneticol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rilobat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4C7DEE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8.658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2BE4EE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945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9E4F238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6702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1F2D181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7775</w:t>
            </w:r>
          </w:p>
        </w:tc>
      </w:tr>
      <w:tr w:rsidR="005B45F5" w:rsidRPr="00A85452" w14:paraId="6FAD0FFF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6FE1DE48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Tamarix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ramosissim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471960EC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809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3A825D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5613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4BF5B80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6138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4C262D84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.0654</w:t>
            </w:r>
          </w:p>
        </w:tc>
      </w:tr>
      <w:tr w:rsidR="005B45F5" w:rsidRPr="00A85452" w14:paraId="4584B94D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5D4B8AD1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Ulex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europaeus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36196465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.5285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072D42D3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966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6E693ABE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564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55FF7DA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1439</w:t>
            </w:r>
          </w:p>
        </w:tc>
      </w:tr>
      <w:tr w:rsidR="005B45F5" w:rsidRPr="00A85452" w14:paraId="0EF49C44" w14:textId="77777777" w:rsidTr="008655CF">
        <w:trPr>
          <w:trHeight w:val="285"/>
          <w:jc w:val="center"/>
        </w:trPr>
        <w:tc>
          <w:tcPr>
            <w:tcW w:w="3062" w:type="dxa"/>
            <w:shd w:val="clear" w:color="auto" w:fill="auto"/>
            <w:noWrap/>
            <w:vAlign w:val="center"/>
            <w:hideMark/>
          </w:tcPr>
          <w:p w14:paraId="0FC590F3" w14:textId="77777777" w:rsidR="005B45F5" w:rsidRPr="00A85452" w:rsidRDefault="005B45F5" w:rsidP="008655CF">
            <w:pPr>
              <w:widowControl/>
              <w:spacing w:line="240" w:lineRule="atLeast"/>
              <w:jc w:val="left"/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</w:pP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Undaria</w:t>
            </w:r>
            <w:proofErr w:type="spellEnd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 xml:space="preserve"> </w:t>
            </w:r>
            <w:proofErr w:type="spellStart"/>
            <w:r w:rsidRPr="00A85452">
              <w:rPr>
                <w:rFonts w:ascii="Times New Roman" w:eastAsia="等线" w:hAnsi="Times New Roman" w:cs="Times New Roman"/>
                <w:i/>
                <w:iCs/>
                <w:kern w:val="0"/>
                <w:sz w:val="20"/>
                <w:szCs w:val="20"/>
              </w:rPr>
              <w:t>pinnatifida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295662D1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2.3637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7219A9AA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.0412</w:t>
            </w:r>
          </w:p>
        </w:tc>
        <w:tc>
          <w:tcPr>
            <w:tcW w:w="1322" w:type="dxa"/>
            <w:shd w:val="clear" w:color="auto" w:fill="auto"/>
            <w:noWrap/>
            <w:vAlign w:val="center"/>
            <w:hideMark/>
          </w:tcPr>
          <w:p w14:paraId="5D8ED25F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0477</w:t>
            </w:r>
          </w:p>
        </w:tc>
        <w:tc>
          <w:tcPr>
            <w:tcW w:w="1415" w:type="dxa"/>
            <w:shd w:val="clear" w:color="auto" w:fill="auto"/>
            <w:noWrap/>
            <w:vAlign w:val="center"/>
            <w:hideMark/>
          </w:tcPr>
          <w:p w14:paraId="4B296AD7" w14:textId="77777777" w:rsidR="005B45F5" w:rsidRPr="00A85452" w:rsidRDefault="005B45F5" w:rsidP="008655CF">
            <w:pPr>
              <w:widowControl/>
              <w:spacing w:line="240" w:lineRule="atLeast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A85452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.4459</w:t>
            </w:r>
          </w:p>
        </w:tc>
      </w:tr>
    </w:tbl>
    <w:p w14:paraId="591B8E3B" w14:textId="77777777" w:rsidR="005B45F5" w:rsidRPr="00A85452" w:rsidRDefault="005B45F5" w:rsidP="005B45F5">
      <w:pPr>
        <w:spacing w:line="240" w:lineRule="atLeast"/>
        <w:rPr>
          <w:rFonts w:ascii="Times New Roman" w:hAnsi="Times New Roman" w:cs="Times New Roman"/>
          <w:sz w:val="20"/>
          <w:szCs w:val="20"/>
        </w:rPr>
      </w:pPr>
    </w:p>
    <w:p w14:paraId="019359D0" w14:textId="7BC21783" w:rsidR="00A40BE2" w:rsidRPr="00A85452" w:rsidRDefault="00A40BE2" w:rsidP="00A40BE2">
      <w:pPr>
        <w:rPr>
          <w:rFonts w:ascii="Times New Roman" w:hAnsi="Times New Roman" w:cs="Times New Roman"/>
          <w:sz w:val="20"/>
          <w:szCs w:val="20"/>
        </w:rPr>
      </w:pPr>
    </w:p>
    <w:p w14:paraId="25EB519F" w14:textId="77777777" w:rsidR="001A015A" w:rsidRPr="00A85452" w:rsidRDefault="001A015A" w:rsidP="001A015A">
      <w:pPr>
        <w:rPr>
          <w:rFonts w:ascii="Times New Roman" w:hAnsi="Times New Roman" w:cs="Times New Roman"/>
          <w:b/>
          <w:bCs/>
          <w:sz w:val="20"/>
          <w:szCs w:val="20"/>
        </w:rPr>
        <w:sectPr w:rsidR="001A015A" w:rsidRPr="00A85452" w:rsidSect="005B45F5">
          <w:pgSz w:w="15840" w:h="12240" w:orient="landscape"/>
          <w:pgMar w:top="1440" w:right="1440" w:bottom="1440" w:left="1440" w:header="720" w:footer="720" w:gutter="0"/>
          <w:cols w:space="720"/>
          <w:docGrid w:type="lines" w:linePitch="312"/>
        </w:sectPr>
      </w:pPr>
      <w:bookmarkStart w:id="1" w:name="_GoBack"/>
      <w:bookmarkEnd w:id="1"/>
    </w:p>
    <w:p w14:paraId="1F63EDBD" w14:textId="77777777" w:rsidR="006D66BC" w:rsidRPr="00A85452" w:rsidRDefault="006D66BC" w:rsidP="00A041EE">
      <w:pPr>
        <w:rPr>
          <w:rFonts w:ascii="Times New Roman" w:hAnsi="Times New Roman" w:cs="Times New Roman"/>
          <w:sz w:val="20"/>
          <w:szCs w:val="20"/>
        </w:rPr>
      </w:pPr>
    </w:p>
    <w:sectPr w:rsidR="006D66BC" w:rsidRPr="00A85452" w:rsidSect="005B45F5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D46067" w14:textId="77777777" w:rsidR="002C5D4A" w:rsidRDefault="002C5D4A" w:rsidP="007F3703">
      <w:r>
        <w:separator/>
      </w:r>
    </w:p>
  </w:endnote>
  <w:endnote w:type="continuationSeparator" w:id="0">
    <w:p w14:paraId="07C38D69" w14:textId="77777777" w:rsidR="002C5D4A" w:rsidRDefault="002C5D4A" w:rsidP="007F3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TimesNRMT">
    <w:altName w:val="Times New Roman"/>
    <w:panose1 w:val="00000000000000000000"/>
    <w:charset w:val="00"/>
    <w:family w:val="roman"/>
    <w:notTrueType/>
    <w:pitch w:val="default"/>
  </w:font>
  <w:font w:name="AdvTTa9c1b374">
    <w:altName w:val="Cambria"/>
    <w:panose1 w:val="00000000000000000000"/>
    <w:charset w:val="00"/>
    <w:family w:val="roman"/>
    <w:notTrueType/>
    <w:pitch w:val="default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48D074" w14:textId="77777777" w:rsidR="002C5D4A" w:rsidRDefault="002C5D4A" w:rsidP="007F3703">
      <w:r>
        <w:separator/>
      </w:r>
    </w:p>
  </w:footnote>
  <w:footnote w:type="continuationSeparator" w:id="0">
    <w:p w14:paraId="26670A83" w14:textId="77777777" w:rsidR="002C5D4A" w:rsidRDefault="002C5D4A" w:rsidP="007F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D3366F"/>
    <w:multiLevelType w:val="hybridMultilevel"/>
    <w:tmpl w:val="4FBC37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29D62F12"/>
    <w:multiLevelType w:val="hybridMultilevel"/>
    <w:tmpl w:val="55EEF0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63B01D33"/>
    <w:multiLevelType w:val="hybridMultilevel"/>
    <w:tmpl w:val="DABAC4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9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O0NDawNDW3MDFV0lEKTi0uzszPAymwtKwFAONyKZItAAAA"/>
  </w:docVars>
  <w:rsids>
    <w:rsidRoot w:val="00626EB9"/>
    <w:rsid w:val="0000152C"/>
    <w:rsid w:val="000016C3"/>
    <w:rsid w:val="00001FA7"/>
    <w:rsid w:val="0000306D"/>
    <w:rsid w:val="0000517C"/>
    <w:rsid w:val="000053BD"/>
    <w:rsid w:val="00005898"/>
    <w:rsid w:val="00006F00"/>
    <w:rsid w:val="00006F63"/>
    <w:rsid w:val="000126E2"/>
    <w:rsid w:val="00012873"/>
    <w:rsid w:val="000145A0"/>
    <w:rsid w:val="000156B9"/>
    <w:rsid w:val="00015FEF"/>
    <w:rsid w:val="000169DC"/>
    <w:rsid w:val="00017ED4"/>
    <w:rsid w:val="00022053"/>
    <w:rsid w:val="0002225C"/>
    <w:rsid w:val="00023827"/>
    <w:rsid w:val="00023C8D"/>
    <w:rsid w:val="00025E20"/>
    <w:rsid w:val="000270A6"/>
    <w:rsid w:val="00032BAB"/>
    <w:rsid w:val="00034720"/>
    <w:rsid w:val="0004017D"/>
    <w:rsid w:val="0004325C"/>
    <w:rsid w:val="000454EF"/>
    <w:rsid w:val="00045C63"/>
    <w:rsid w:val="00046A26"/>
    <w:rsid w:val="00046BFC"/>
    <w:rsid w:val="00050E9E"/>
    <w:rsid w:val="000515C1"/>
    <w:rsid w:val="00051D76"/>
    <w:rsid w:val="00053C56"/>
    <w:rsid w:val="00053CD1"/>
    <w:rsid w:val="000560EB"/>
    <w:rsid w:val="00056397"/>
    <w:rsid w:val="00066CEF"/>
    <w:rsid w:val="00067830"/>
    <w:rsid w:val="00070684"/>
    <w:rsid w:val="00070C0A"/>
    <w:rsid w:val="000715FA"/>
    <w:rsid w:val="00071B14"/>
    <w:rsid w:val="00073409"/>
    <w:rsid w:val="00073884"/>
    <w:rsid w:val="00074004"/>
    <w:rsid w:val="00074BA0"/>
    <w:rsid w:val="00075ECB"/>
    <w:rsid w:val="00075F33"/>
    <w:rsid w:val="000767FD"/>
    <w:rsid w:val="00080190"/>
    <w:rsid w:val="00080D45"/>
    <w:rsid w:val="00080FF6"/>
    <w:rsid w:val="00081DFD"/>
    <w:rsid w:val="0008235D"/>
    <w:rsid w:val="00082F2E"/>
    <w:rsid w:val="000860F7"/>
    <w:rsid w:val="000865AA"/>
    <w:rsid w:val="00087C94"/>
    <w:rsid w:val="000902EA"/>
    <w:rsid w:val="00090E8C"/>
    <w:rsid w:val="0009144A"/>
    <w:rsid w:val="00092592"/>
    <w:rsid w:val="0009345A"/>
    <w:rsid w:val="00096A53"/>
    <w:rsid w:val="00096D0B"/>
    <w:rsid w:val="000A1E36"/>
    <w:rsid w:val="000A204C"/>
    <w:rsid w:val="000A21DD"/>
    <w:rsid w:val="000A3288"/>
    <w:rsid w:val="000A3B20"/>
    <w:rsid w:val="000A3F73"/>
    <w:rsid w:val="000A6863"/>
    <w:rsid w:val="000A6F3A"/>
    <w:rsid w:val="000A7113"/>
    <w:rsid w:val="000A7C86"/>
    <w:rsid w:val="000B0629"/>
    <w:rsid w:val="000B18C6"/>
    <w:rsid w:val="000B1B51"/>
    <w:rsid w:val="000B2CEB"/>
    <w:rsid w:val="000B3804"/>
    <w:rsid w:val="000B4A91"/>
    <w:rsid w:val="000B5127"/>
    <w:rsid w:val="000B52F5"/>
    <w:rsid w:val="000B6BE4"/>
    <w:rsid w:val="000C1314"/>
    <w:rsid w:val="000C322F"/>
    <w:rsid w:val="000C36C2"/>
    <w:rsid w:val="000C38DE"/>
    <w:rsid w:val="000C4BE9"/>
    <w:rsid w:val="000D120E"/>
    <w:rsid w:val="000D1BFA"/>
    <w:rsid w:val="000D20EF"/>
    <w:rsid w:val="000D2952"/>
    <w:rsid w:val="000D3950"/>
    <w:rsid w:val="000D458E"/>
    <w:rsid w:val="000D4C0D"/>
    <w:rsid w:val="000D5964"/>
    <w:rsid w:val="000D62F8"/>
    <w:rsid w:val="000D7430"/>
    <w:rsid w:val="000D75EE"/>
    <w:rsid w:val="000E0E3B"/>
    <w:rsid w:val="000E5E24"/>
    <w:rsid w:val="000E6189"/>
    <w:rsid w:val="000E78CC"/>
    <w:rsid w:val="000F145D"/>
    <w:rsid w:val="000F2037"/>
    <w:rsid w:val="000F28C5"/>
    <w:rsid w:val="000F5C5E"/>
    <w:rsid w:val="000F73AB"/>
    <w:rsid w:val="001008B0"/>
    <w:rsid w:val="00101176"/>
    <w:rsid w:val="00106FBA"/>
    <w:rsid w:val="00111380"/>
    <w:rsid w:val="00111F6D"/>
    <w:rsid w:val="0011283D"/>
    <w:rsid w:val="001137CB"/>
    <w:rsid w:val="00114252"/>
    <w:rsid w:val="001160D3"/>
    <w:rsid w:val="001169A4"/>
    <w:rsid w:val="00117FD3"/>
    <w:rsid w:val="00120938"/>
    <w:rsid w:val="00121C01"/>
    <w:rsid w:val="00121D3D"/>
    <w:rsid w:val="00122AA6"/>
    <w:rsid w:val="00124534"/>
    <w:rsid w:val="00125117"/>
    <w:rsid w:val="00125512"/>
    <w:rsid w:val="00125F9C"/>
    <w:rsid w:val="0012716B"/>
    <w:rsid w:val="00130AE4"/>
    <w:rsid w:val="00133522"/>
    <w:rsid w:val="00133E00"/>
    <w:rsid w:val="001354D2"/>
    <w:rsid w:val="00135D44"/>
    <w:rsid w:val="00136064"/>
    <w:rsid w:val="001361D7"/>
    <w:rsid w:val="00137D72"/>
    <w:rsid w:val="00140A7D"/>
    <w:rsid w:val="00140F06"/>
    <w:rsid w:val="0014547E"/>
    <w:rsid w:val="0014609B"/>
    <w:rsid w:val="00146A70"/>
    <w:rsid w:val="0014754D"/>
    <w:rsid w:val="00147AD3"/>
    <w:rsid w:val="00150FD6"/>
    <w:rsid w:val="001520AC"/>
    <w:rsid w:val="00152388"/>
    <w:rsid w:val="00152687"/>
    <w:rsid w:val="00153545"/>
    <w:rsid w:val="00153601"/>
    <w:rsid w:val="0015369A"/>
    <w:rsid w:val="00154CB5"/>
    <w:rsid w:val="00156826"/>
    <w:rsid w:val="00156C9C"/>
    <w:rsid w:val="00156F8C"/>
    <w:rsid w:val="00157752"/>
    <w:rsid w:val="00157B0B"/>
    <w:rsid w:val="00162097"/>
    <w:rsid w:val="00162217"/>
    <w:rsid w:val="00163ADF"/>
    <w:rsid w:val="00165E52"/>
    <w:rsid w:val="00166EC6"/>
    <w:rsid w:val="00173948"/>
    <w:rsid w:val="00173EBD"/>
    <w:rsid w:val="001758CB"/>
    <w:rsid w:val="00176E5B"/>
    <w:rsid w:val="00176EC6"/>
    <w:rsid w:val="00177507"/>
    <w:rsid w:val="00181C5C"/>
    <w:rsid w:val="001855D2"/>
    <w:rsid w:val="00185619"/>
    <w:rsid w:val="00185D0E"/>
    <w:rsid w:val="00186138"/>
    <w:rsid w:val="001869B0"/>
    <w:rsid w:val="00191B11"/>
    <w:rsid w:val="00191C53"/>
    <w:rsid w:val="00192E4C"/>
    <w:rsid w:val="00193E07"/>
    <w:rsid w:val="00193FFC"/>
    <w:rsid w:val="001959DE"/>
    <w:rsid w:val="00197608"/>
    <w:rsid w:val="001A015A"/>
    <w:rsid w:val="001A057D"/>
    <w:rsid w:val="001A1216"/>
    <w:rsid w:val="001A2EA5"/>
    <w:rsid w:val="001A5B34"/>
    <w:rsid w:val="001B110C"/>
    <w:rsid w:val="001B1F73"/>
    <w:rsid w:val="001B318B"/>
    <w:rsid w:val="001B57F6"/>
    <w:rsid w:val="001B7443"/>
    <w:rsid w:val="001B79AD"/>
    <w:rsid w:val="001C004E"/>
    <w:rsid w:val="001C0D84"/>
    <w:rsid w:val="001C3A88"/>
    <w:rsid w:val="001C4059"/>
    <w:rsid w:val="001C5DF5"/>
    <w:rsid w:val="001C60ED"/>
    <w:rsid w:val="001C6572"/>
    <w:rsid w:val="001D0A8D"/>
    <w:rsid w:val="001D0DA7"/>
    <w:rsid w:val="001D25D3"/>
    <w:rsid w:val="001D2DC3"/>
    <w:rsid w:val="001D33BF"/>
    <w:rsid w:val="001D46E2"/>
    <w:rsid w:val="001D522D"/>
    <w:rsid w:val="001D58BC"/>
    <w:rsid w:val="001D67AF"/>
    <w:rsid w:val="001D6BE9"/>
    <w:rsid w:val="001E07A9"/>
    <w:rsid w:val="001E44C4"/>
    <w:rsid w:val="001E61F2"/>
    <w:rsid w:val="001E6B21"/>
    <w:rsid w:val="001F35E2"/>
    <w:rsid w:val="001F38EB"/>
    <w:rsid w:val="001F43F0"/>
    <w:rsid w:val="001F47A4"/>
    <w:rsid w:val="001F4E87"/>
    <w:rsid w:val="001F71B7"/>
    <w:rsid w:val="001F7F5D"/>
    <w:rsid w:val="00200786"/>
    <w:rsid w:val="00201080"/>
    <w:rsid w:val="0020317E"/>
    <w:rsid w:val="002034CF"/>
    <w:rsid w:val="00203CC4"/>
    <w:rsid w:val="00203E2E"/>
    <w:rsid w:val="002041BD"/>
    <w:rsid w:val="0020629B"/>
    <w:rsid w:val="0020672E"/>
    <w:rsid w:val="00206B08"/>
    <w:rsid w:val="00206DD3"/>
    <w:rsid w:val="0021183A"/>
    <w:rsid w:val="0021197F"/>
    <w:rsid w:val="00211CF0"/>
    <w:rsid w:val="00211D7F"/>
    <w:rsid w:val="00212CDD"/>
    <w:rsid w:val="00214114"/>
    <w:rsid w:val="002155A9"/>
    <w:rsid w:val="002156EC"/>
    <w:rsid w:val="0022028A"/>
    <w:rsid w:val="0022051F"/>
    <w:rsid w:val="00220610"/>
    <w:rsid w:val="00220A75"/>
    <w:rsid w:val="00220D34"/>
    <w:rsid w:val="002215AD"/>
    <w:rsid w:val="00221D1C"/>
    <w:rsid w:val="0022647F"/>
    <w:rsid w:val="00234ECE"/>
    <w:rsid w:val="002356A6"/>
    <w:rsid w:val="00235774"/>
    <w:rsid w:val="0024013F"/>
    <w:rsid w:val="00240A75"/>
    <w:rsid w:val="00241596"/>
    <w:rsid w:val="00243BA5"/>
    <w:rsid w:val="0024653C"/>
    <w:rsid w:val="002469E7"/>
    <w:rsid w:val="00246E8A"/>
    <w:rsid w:val="00250148"/>
    <w:rsid w:val="00250E47"/>
    <w:rsid w:val="00251BCF"/>
    <w:rsid w:val="00252FD1"/>
    <w:rsid w:val="00255B73"/>
    <w:rsid w:val="0025613B"/>
    <w:rsid w:val="002567B5"/>
    <w:rsid w:val="00256EC8"/>
    <w:rsid w:val="00257BE6"/>
    <w:rsid w:val="0026014A"/>
    <w:rsid w:val="002624E0"/>
    <w:rsid w:val="00262EDD"/>
    <w:rsid w:val="00263049"/>
    <w:rsid w:val="00264DE0"/>
    <w:rsid w:val="00265713"/>
    <w:rsid w:val="00265C76"/>
    <w:rsid w:val="002708F2"/>
    <w:rsid w:val="00270DBC"/>
    <w:rsid w:val="00271656"/>
    <w:rsid w:val="00271B6A"/>
    <w:rsid w:val="00272664"/>
    <w:rsid w:val="002726CB"/>
    <w:rsid w:val="00272972"/>
    <w:rsid w:val="00275778"/>
    <w:rsid w:val="002757AF"/>
    <w:rsid w:val="00277775"/>
    <w:rsid w:val="00277F7C"/>
    <w:rsid w:val="0028083C"/>
    <w:rsid w:val="0028415B"/>
    <w:rsid w:val="002869B1"/>
    <w:rsid w:val="002878B5"/>
    <w:rsid w:val="00290F9D"/>
    <w:rsid w:val="00293CF2"/>
    <w:rsid w:val="00295027"/>
    <w:rsid w:val="00296033"/>
    <w:rsid w:val="0029758D"/>
    <w:rsid w:val="002A044C"/>
    <w:rsid w:val="002A3141"/>
    <w:rsid w:val="002A3324"/>
    <w:rsid w:val="002A3503"/>
    <w:rsid w:val="002A38EB"/>
    <w:rsid w:val="002A45E2"/>
    <w:rsid w:val="002A78BC"/>
    <w:rsid w:val="002A7CBE"/>
    <w:rsid w:val="002B088A"/>
    <w:rsid w:val="002B2266"/>
    <w:rsid w:val="002B412E"/>
    <w:rsid w:val="002C08DC"/>
    <w:rsid w:val="002C0AFD"/>
    <w:rsid w:val="002C0F74"/>
    <w:rsid w:val="002C16FA"/>
    <w:rsid w:val="002C24E4"/>
    <w:rsid w:val="002C4612"/>
    <w:rsid w:val="002C4FBB"/>
    <w:rsid w:val="002C55F3"/>
    <w:rsid w:val="002C5D4A"/>
    <w:rsid w:val="002D283E"/>
    <w:rsid w:val="002D373E"/>
    <w:rsid w:val="002D3868"/>
    <w:rsid w:val="002E15E7"/>
    <w:rsid w:val="002E2FDA"/>
    <w:rsid w:val="002E3AC7"/>
    <w:rsid w:val="002E5F21"/>
    <w:rsid w:val="002E6A15"/>
    <w:rsid w:val="002E6B53"/>
    <w:rsid w:val="002E6CC7"/>
    <w:rsid w:val="002E6ED2"/>
    <w:rsid w:val="002E7AF5"/>
    <w:rsid w:val="002F0A3D"/>
    <w:rsid w:val="002F0BAB"/>
    <w:rsid w:val="002F111B"/>
    <w:rsid w:val="002F1AF2"/>
    <w:rsid w:val="002F1D62"/>
    <w:rsid w:val="002F219C"/>
    <w:rsid w:val="002F2FEC"/>
    <w:rsid w:val="002F3720"/>
    <w:rsid w:val="002F3796"/>
    <w:rsid w:val="002F5DE6"/>
    <w:rsid w:val="002F6770"/>
    <w:rsid w:val="002F76C4"/>
    <w:rsid w:val="002F7FAE"/>
    <w:rsid w:val="00301DC0"/>
    <w:rsid w:val="00301EA0"/>
    <w:rsid w:val="00301EEA"/>
    <w:rsid w:val="0030245B"/>
    <w:rsid w:val="00303375"/>
    <w:rsid w:val="00303464"/>
    <w:rsid w:val="00303BA5"/>
    <w:rsid w:val="0030413A"/>
    <w:rsid w:val="00304B08"/>
    <w:rsid w:val="0030571B"/>
    <w:rsid w:val="003068D8"/>
    <w:rsid w:val="003100F1"/>
    <w:rsid w:val="00310838"/>
    <w:rsid w:val="0031108C"/>
    <w:rsid w:val="00311675"/>
    <w:rsid w:val="003121DA"/>
    <w:rsid w:val="00312A1C"/>
    <w:rsid w:val="003136A6"/>
    <w:rsid w:val="00315587"/>
    <w:rsid w:val="00315A90"/>
    <w:rsid w:val="00316EF4"/>
    <w:rsid w:val="0031759E"/>
    <w:rsid w:val="00323209"/>
    <w:rsid w:val="00323273"/>
    <w:rsid w:val="003239F5"/>
    <w:rsid w:val="0032434A"/>
    <w:rsid w:val="00326258"/>
    <w:rsid w:val="003266DB"/>
    <w:rsid w:val="00326BF1"/>
    <w:rsid w:val="003300EA"/>
    <w:rsid w:val="003316FD"/>
    <w:rsid w:val="003317AE"/>
    <w:rsid w:val="00333F72"/>
    <w:rsid w:val="00334383"/>
    <w:rsid w:val="00335256"/>
    <w:rsid w:val="00336625"/>
    <w:rsid w:val="00337C2B"/>
    <w:rsid w:val="00337CF8"/>
    <w:rsid w:val="0034098E"/>
    <w:rsid w:val="003419CB"/>
    <w:rsid w:val="0034298A"/>
    <w:rsid w:val="00343FEE"/>
    <w:rsid w:val="00350153"/>
    <w:rsid w:val="003501B3"/>
    <w:rsid w:val="00351656"/>
    <w:rsid w:val="00351BB1"/>
    <w:rsid w:val="00354229"/>
    <w:rsid w:val="003550E3"/>
    <w:rsid w:val="0035666B"/>
    <w:rsid w:val="00356EB5"/>
    <w:rsid w:val="0035700A"/>
    <w:rsid w:val="00360679"/>
    <w:rsid w:val="00360AD2"/>
    <w:rsid w:val="00361678"/>
    <w:rsid w:val="0036193C"/>
    <w:rsid w:val="00364481"/>
    <w:rsid w:val="003659E9"/>
    <w:rsid w:val="00365B01"/>
    <w:rsid w:val="00366CFE"/>
    <w:rsid w:val="0036798C"/>
    <w:rsid w:val="00367A5F"/>
    <w:rsid w:val="00370284"/>
    <w:rsid w:val="00370C9F"/>
    <w:rsid w:val="00370E96"/>
    <w:rsid w:val="0037407F"/>
    <w:rsid w:val="0037657D"/>
    <w:rsid w:val="003765C8"/>
    <w:rsid w:val="003812B9"/>
    <w:rsid w:val="00382FC4"/>
    <w:rsid w:val="003849C1"/>
    <w:rsid w:val="00385065"/>
    <w:rsid w:val="00385CEB"/>
    <w:rsid w:val="003861D1"/>
    <w:rsid w:val="00387BCA"/>
    <w:rsid w:val="00390EDC"/>
    <w:rsid w:val="003914C9"/>
    <w:rsid w:val="003927F5"/>
    <w:rsid w:val="003A01F2"/>
    <w:rsid w:val="003A27DA"/>
    <w:rsid w:val="003A34AF"/>
    <w:rsid w:val="003A4068"/>
    <w:rsid w:val="003A607F"/>
    <w:rsid w:val="003A7861"/>
    <w:rsid w:val="003A7D09"/>
    <w:rsid w:val="003B136C"/>
    <w:rsid w:val="003B1E7D"/>
    <w:rsid w:val="003B22A0"/>
    <w:rsid w:val="003B2A5C"/>
    <w:rsid w:val="003B3FE5"/>
    <w:rsid w:val="003B440D"/>
    <w:rsid w:val="003B44B8"/>
    <w:rsid w:val="003B47F9"/>
    <w:rsid w:val="003B4FA8"/>
    <w:rsid w:val="003B5AFB"/>
    <w:rsid w:val="003B6127"/>
    <w:rsid w:val="003B68C0"/>
    <w:rsid w:val="003C0A24"/>
    <w:rsid w:val="003C0E90"/>
    <w:rsid w:val="003C33D6"/>
    <w:rsid w:val="003C49F5"/>
    <w:rsid w:val="003C678C"/>
    <w:rsid w:val="003D0977"/>
    <w:rsid w:val="003D2D7B"/>
    <w:rsid w:val="003D5E09"/>
    <w:rsid w:val="003D678D"/>
    <w:rsid w:val="003D6A2D"/>
    <w:rsid w:val="003E13FA"/>
    <w:rsid w:val="003E1A5C"/>
    <w:rsid w:val="003E1BCF"/>
    <w:rsid w:val="003E2D38"/>
    <w:rsid w:val="003E7DAC"/>
    <w:rsid w:val="003F0B31"/>
    <w:rsid w:val="003F20B6"/>
    <w:rsid w:val="003F39A6"/>
    <w:rsid w:val="003F6399"/>
    <w:rsid w:val="003F6833"/>
    <w:rsid w:val="003F7124"/>
    <w:rsid w:val="004014D0"/>
    <w:rsid w:val="00402BE3"/>
    <w:rsid w:val="00402D50"/>
    <w:rsid w:val="004035FC"/>
    <w:rsid w:val="00404BF5"/>
    <w:rsid w:val="00404DAE"/>
    <w:rsid w:val="00405A90"/>
    <w:rsid w:val="00406F66"/>
    <w:rsid w:val="00410A79"/>
    <w:rsid w:val="00410DD9"/>
    <w:rsid w:val="00411E25"/>
    <w:rsid w:val="00411FE8"/>
    <w:rsid w:val="00412373"/>
    <w:rsid w:val="004139B4"/>
    <w:rsid w:val="004155AB"/>
    <w:rsid w:val="0041691C"/>
    <w:rsid w:val="00416A4C"/>
    <w:rsid w:val="004177A7"/>
    <w:rsid w:val="004213C4"/>
    <w:rsid w:val="00422ADB"/>
    <w:rsid w:val="00422CE2"/>
    <w:rsid w:val="00424B17"/>
    <w:rsid w:val="00425B76"/>
    <w:rsid w:val="004300A2"/>
    <w:rsid w:val="00430455"/>
    <w:rsid w:val="004304B0"/>
    <w:rsid w:val="004312A7"/>
    <w:rsid w:val="004325E1"/>
    <w:rsid w:val="00432FEC"/>
    <w:rsid w:val="00433FFB"/>
    <w:rsid w:val="004349C4"/>
    <w:rsid w:val="00435B39"/>
    <w:rsid w:val="00435FE0"/>
    <w:rsid w:val="00440F08"/>
    <w:rsid w:val="004416CB"/>
    <w:rsid w:val="004424C7"/>
    <w:rsid w:val="00442E5C"/>
    <w:rsid w:val="00443765"/>
    <w:rsid w:val="0044423E"/>
    <w:rsid w:val="00444DB3"/>
    <w:rsid w:val="00445378"/>
    <w:rsid w:val="004458B6"/>
    <w:rsid w:val="004461FA"/>
    <w:rsid w:val="00447FA1"/>
    <w:rsid w:val="00450E19"/>
    <w:rsid w:val="004522EA"/>
    <w:rsid w:val="00453128"/>
    <w:rsid w:val="0045321B"/>
    <w:rsid w:val="0045350A"/>
    <w:rsid w:val="00454352"/>
    <w:rsid w:val="0045613A"/>
    <w:rsid w:val="00462777"/>
    <w:rsid w:val="00462C6C"/>
    <w:rsid w:val="0046395E"/>
    <w:rsid w:val="00463C6B"/>
    <w:rsid w:val="00465F11"/>
    <w:rsid w:val="004668AD"/>
    <w:rsid w:val="00470395"/>
    <w:rsid w:val="004714A5"/>
    <w:rsid w:val="00471AEF"/>
    <w:rsid w:val="00472AF6"/>
    <w:rsid w:val="00472C63"/>
    <w:rsid w:val="00476343"/>
    <w:rsid w:val="004764BE"/>
    <w:rsid w:val="00477C82"/>
    <w:rsid w:val="004807EA"/>
    <w:rsid w:val="00480C36"/>
    <w:rsid w:val="00483516"/>
    <w:rsid w:val="00484D1C"/>
    <w:rsid w:val="00484DB6"/>
    <w:rsid w:val="00486F27"/>
    <w:rsid w:val="00487FCF"/>
    <w:rsid w:val="0049042F"/>
    <w:rsid w:val="00490727"/>
    <w:rsid w:val="004913B9"/>
    <w:rsid w:val="004915AC"/>
    <w:rsid w:val="00492683"/>
    <w:rsid w:val="00492AFB"/>
    <w:rsid w:val="004936D4"/>
    <w:rsid w:val="00496881"/>
    <w:rsid w:val="00496ABE"/>
    <w:rsid w:val="004A07B8"/>
    <w:rsid w:val="004A0F3C"/>
    <w:rsid w:val="004A1899"/>
    <w:rsid w:val="004A1DEE"/>
    <w:rsid w:val="004A309E"/>
    <w:rsid w:val="004A32C5"/>
    <w:rsid w:val="004A37CB"/>
    <w:rsid w:val="004A5241"/>
    <w:rsid w:val="004A616F"/>
    <w:rsid w:val="004B25BD"/>
    <w:rsid w:val="004B37C5"/>
    <w:rsid w:val="004B54C6"/>
    <w:rsid w:val="004B5DBF"/>
    <w:rsid w:val="004B6A41"/>
    <w:rsid w:val="004B799F"/>
    <w:rsid w:val="004B7A4B"/>
    <w:rsid w:val="004C06CA"/>
    <w:rsid w:val="004C09FF"/>
    <w:rsid w:val="004C183C"/>
    <w:rsid w:val="004C1A00"/>
    <w:rsid w:val="004C49B6"/>
    <w:rsid w:val="004C4B1A"/>
    <w:rsid w:val="004C4E89"/>
    <w:rsid w:val="004C5385"/>
    <w:rsid w:val="004C5EB0"/>
    <w:rsid w:val="004C6B1E"/>
    <w:rsid w:val="004C7A68"/>
    <w:rsid w:val="004D0172"/>
    <w:rsid w:val="004D22D2"/>
    <w:rsid w:val="004D3CAD"/>
    <w:rsid w:val="004D647B"/>
    <w:rsid w:val="004D7851"/>
    <w:rsid w:val="004D7BFB"/>
    <w:rsid w:val="004D7C6D"/>
    <w:rsid w:val="004E010F"/>
    <w:rsid w:val="004E235E"/>
    <w:rsid w:val="004E3008"/>
    <w:rsid w:val="004E38F2"/>
    <w:rsid w:val="004E3B10"/>
    <w:rsid w:val="004E423A"/>
    <w:rsid w:val="004E47A2"/>
    <w:rsid w:val="004E4B53"/>
    <w:rsid w:val="004E6F29"/>
    <w:rsid w:val="004F145B"/>
    <w:rsid w:val="004F2546"/>
    <w:rsid w:val="004F2874"/>
    <w:rsid w:val="004F288F"/>
    <w:rsid w:val="004F2E0E"/>
    <w:rsid w:val="004F386A"/>
    <w:rsid w:val="004F5293"/>
    <w:rsid w:val="004F5E21"/>
    <w:rsid w:val="004F654C"/>
    <w:rsid w:val="004F697F"/>
    <w:rsid w:val="004F7B5E"/>
    <w:rsid w:val="004F7D8B"/>
    <w:rsid w:val="00501517"/>
    <w:rsid w:val="005018FD"/>
    <w:rsid w:val="00502C9B"/>
    <w:rsid w:val="00503F0F"/>
    <w:rsid w:val="00504C64"/>
    <w:rsid w:val="00507388"/>
    <w:rsid w:val="005079B4"/>
    <w:rsid w:val="0051326A"/>
    <w:rsid w:val="00514549"/>
    <w:rsid w:val="00514BBE"/>
    <w:rsid w:val="00516211"/>
    <w:rsid w:val="0051665B"/>
    <w:rsid w:val="00520CEB"/>
    <w:rsid w:val="00521EFD"/>
    <w:rsid w:val="00524341"/>
    <w:rsid w:val="005247D3"/>
    <w:rsid w:val="00526CD9"/>
    <w:rsid w:val="005271AF"/>
    <w:rsid w:val="0053034C"/>
    <w:rsid w:val="0053338E"/>
    <w:rsid w:val="0053367C"/>
    <w:rsid w:val="0053679E"/>
    <w:rsid w:val="00537C6E"/>
    <w:rsid w:val="005408BC"/>
    <w:rsid w:val="00542ABF"/>
    <w:rsid w:val="00542FE0"/>
    <w:rsid w:val="00544ADF"/>
    <w:rsid w:val="005450FD"/>
    <w:rsid w:val="00545DD4"/>
    <w:rsid w:val="00546C9B"/>
    <w:rsid w:val="00547350"/>
    <w:rsid w:val="005516AE"/>
    <w:rsid w:val="00553FEA"/>
    <w:rsid w:val="0055444B"/>
    <w:rsid w:val="005548D3"/>
    <w:rsid w:val="00555FEE"/>
    <w:rsid w:val="00556C95"/>
    <w:rsid w:val="00557323"/>
    <w:rsid w:val="00561438"/>
    <w:rsid w:val="0056231C"/>
    <w:rsid w:val="005626FB"/>
    <w:rsid w:val="00562C83"/>
    <w:rsid w:val="0056325D"/>
    <w:rsid w:val="00563C07"/>
    <w:rsid w:val="00563F5F"/>
    <w:rsid w:val="00564450"/>
    <w:rsid w:val="00564E26"/>
    <w:rsid w:val="0056601C"/>
    <w:rsid w:val="00566575"/>
    <w:rsid w:val="00567D33"/>
    <w:rsid w:val="00567DBB"/>
    <w:rsid w:val="00573018"/>
    <w:rsid w:val="0057335C"/>
    <w:rsid w:val="00574BF8"/>
    <w:rsid w:val="00574C55"/>
    <w:rsid w:val="00577E41"/>
    <w:rsid w:val="0058064F"/>
    <w:rsid w:val="00583C6A"/>
    <w:rsid w:val="00583EA5"/>
    <w:rsid w:val="00584346"/>
    <w:rsid w:val="0058551B"/>
    <w:rsid w:val="00585664"/>
    <w:rsid w:val="005858D1"/>
    <w:rsid w:val="00585EB5"/>
    <w:rsid w:val="005901C3"/>
    <w:rsid w:val="0059136C"/>
    <w:rsid w:val="005913A1"/>
    <w:rsid w:val="00592D40"/>
    <w:rsid w:val="00593B56"/>
    <w:rsid w:val="005972F1"/>
    <w:rsid w:val="00597664"/>
    <w:rsid w:val="005A0999"/>
    <w:rsid w:val="005A1306"/>
    <w:rsid w:val="005A1E31"/>
    <w:rsid w:val="005A2D7D"/>
    <w:rsid w:val="005A2F42"/>
    <w:rsid w:val="005A3B3E"/>
    <w:rsid w:val="005A4E19"/>
    <w:rsid w:val="005B0079"/>
    <w:rsid w:val="005B132A"/>
    <w:rsid w:val="005B1B42"/>
    <w:rsid w:val="005B45F5"/>
    <w:rsid w:val="005B6536"/>
    <w:rsid w:val="005B7377"/>
    <w:rsid w:val="005B7E14"/>
    <w:rsid w:val="005C114C"/>
    <w:rsid w:val="005C13AE"/>
    <w:rsid w:val="005C1687"/>
    <w:rsid w:val="005C185A"/>
    <w:rsid w:val="005C2ACB"/>
    <w:rsid w:val="005C3BBE"/>
    <w:rsid w:val="005C79AE"/>
    <w:rsid w:val="005D026B"/>
    <w:rsid w:val="005D0902"/>
    <w:rsid w:val="005D0C35"/>
    <w:rsid w:val="005D122E"/>
    <w:rsid w:val="005D2D9E"/>
    <w:rsid w:val="005D3029"/>
    <w:rsid w:val="005D3174"/>
    <w:rsid w:val="005D4794"/>
    <w:rsid w:val="005D4F03"/>
    <w:rsid w:val="005D62B1"/>
    <w:rsid w:val="005D78DE"/>
    <w:rsid w:val="005D78F2"/>
    <w:rsid w:val="005E0074"/>
    <w:rsid w:val="005E073C"/>
    <w:rsid w:val="005E263E"/>
    <w:rsid w:val="005E3365"/>
    <w:rsid w:val="005E3845"/>
    <w:rsid w:val="005E4265"/>
    <w:rsid w:val="005E4745"/>
    <w:rsid w:val="005E61FF"/>
    <w:rsid w:val="005E62A8"/>
    <w:rsid w:val="005E78F7"/>
    <w:rsid w:val="005F1C44"/>
    <w:rsid w:val="005F294E"/>
    <w:rsid w:val="005F2EB2"/>
    <w:rsid w:val="005F3721"/>
    <w:rsid w:val="005F3996"/>
    <w:rsid w:val="005F4FBA"/>
    <w:rsid w:val="005F5125"/>
    <w:rsid w:val="005F6325"/>
    <w:rsid w:val="005F7A69"/>
    <w:rsid w:val="00601F88"/>
    <w:rsid w:val="00603845"/>
    <w:rsid w:val="0060418E"/>
    <w:rsid w:val="00606A74"/>
    <w:rsid w:val="006144DF"/>
    <w:rsid w:val="00620201"/>
    <w:rsid w:val="006203FC"/>
    <w:rsid w:val="0062268D"/>
    <w:rsid w:val="00623831"/>
    <w:rsid w:val="00623D30"/>
    <w:rsid w:val="006240FC"/>
    <w:rsid w:val="00624BA6"/>
    <w:rsid w:val="00625CAB"/>
    <w:rsid w:val="00626EB9"/>
    <w:rsid w:val="006301E4"/>
    <w:rsid w:val="00632F03"/>
    <w:rsid w:val="0063355A"/>
    <w:rsid w:val="00633636"/>
    <w:rsid w:val="00636077"/>
    <w:rsid w:val="00640240"/>
    <w:rsid w:val="0064143B"/>
    <w:rsid w:val="00641A4E"/>
    <w:rsid w:val="006424A9"/>
    <w:rsid w:val="0064429D"/>
    <w:rsid w:val="006445E2"/>
    <w:rsid w:val="006462BA"/>
    <w:rsid w:val="00647A71"/>
    <w:rsid w:val="00650DA2"/>
    <w:rsid w:val="0065389D"/>
    <w:rsid w:val="00654A43"/>
    <w:rsid w:val="00655348"/>
    <w:rsid w:val="006557E7"/>
    <w:rsid w:val="00655804"/>
    <w:rsid w:val="00655EE2"/>
    <w:rsid w:val="006567AD"/>
    <w:rsid w:val="00657ABD"/>
    <w:rsid w:val="006614A7"/>
    <w:rsid w:val="006618E6"/>
    <w:rsid w:val="00661D65"/>
    <w:rsid w:val="00662667"/>
    <w:rsid w:val="0066320A"/>
    <w:rsid w:val="006638B1"/>
    <w:rsid w:val="00664313"/>
    <w:rsid w:val="006663EA"/>
    <w:rsid w:val="006715A0"/>
    <w:rsid w:val="00671FEF"/>
    <w:rsid w:val="00673567"/>
    <w:rsid w:val="00673FFD"/>
    <w:rsid w:val="006757B1"/>
    <w:rsid w:val="00675D7E"/>
    <w:rsid w:val="00675E28"/>
    <w:rsid w:val="0067634C"/>
    <w:rsid w:val="00680E79"/>
    <w:rsid w:val="00683111"/>
    <w:rsid w:val="0068441E"/>
    <w:rsid w:val="006863DE"/>
    <w:rsid w:val="00687B83"/>
    <w:rsid w:val="00687BBB"/>
    <w:rsid w:val="00690AC9"/>
    <w:rsid w:val="00690E5A"/>
    <w:rsid w:val="00692FE6"/>
    <w:rsid w:val="0069340C"/>
    <w:rsid w:val="006940B1"/>
    <w:rsid w:val="00694647"/>
    <w:rsid w:val="0069495E"/>
    <w:rsid w:val="006971C8"/>
    <w:rsid w:val="0069720F"/>
    <w:rsid w:val="0069798D"/>
    <w:rsid w:val="006A0253"/>
    <w:rsid w:val="006A4184"/>
    <w:rsid w:val="006A4665"/>
    <w:rsid w:val="006A4702"/>
    <w:rsid w:val="006A478B"/>
    <w:rsid w:val="006A5AB2"/>
    <w:rsid w:val="006A5B3C"/>
    <w:rsid w:val="006B1E31"/>
    <w:rsid w:val="006B2A7B"/>
    <w:rsid w:val="006B56FB"/>
    <w:rsid w:val="006B6BD6"/>
    <w:rsid w:val="006C02E8"/>
    <w:rsid w:val="006C116D"/>
    <w:rsid w:val="006C17CA"/>
    <w:rsid w:val="006C1858"/>
    <w:rsid w:val="006C1EEA"/>
    <w:rsid w:val="006C2BFE"/>
    <w:rsid w:val="006C6031"/>
    <w:rsid w:val="006C622F"/>
    <w:rsid w:val="006C65A8"/>
    <w:rsid w:val="006C684F"/>
    <w:rsid w:val="006D07C3"/>
    <w:rsid w:val="006D0E4A"/>
    <w:rsid w:val="006D0ED1"/>
    <w:rsid w:val="006D100C"/>
    <w:rsid w:val="006D25B4"/>
    <w:rsid w:val="006D3118"/>
    <w:rsid w:val="006D340B"/>
    <w:rsid w:val="006D4B21"/>
    <w:rsid w:val="006D4F25"/>
    <w:rsid w:val="006D66BC"/>
    <w:rsid w:val="006E0F8A"/>
    <w:rsid w:val="006E1018"/>
    <w:rsid w:val="006E1FC3"/>
    <w:rsid w:val="006E3534"/>
    <w:rsid w:val="006E6449"/>
    <w:rsid w:val="006E6DA4"/>
    <w:rsid w:val="006E71D3"/>
    <w:rsid w:val="006E7F4D"/>
    <w:rsid w:val="006F005E"/>
    <w:rsid w:val="006F076C"/>
    <w:rsid w:val="006F1341"/>
    <w:rsid w:val="006F4726"/>
    <w:rsid w:val="006F5582"/>
    <w:rsid w:val="006F7E6A"/>
    <w:rsid w:val="0070001A"/>
    <w:rsid w:val="007010C4"/>
    <w:rsid w:val="00701EE1"/>
    <w:rsid w:val="00703627"/>
    <w:rsid w:val="00705A40"/>
    <w:rsid w:val="0070635E"/>
    <w:rsid w:val="007065CB"/>
    <w:rsid w:val="007068C6"/>
    <w:rsid w:val="00710027"/>
    <w:rsid w:val="007108AC"/>
    <w:rsid w:val="007116B4"/>
    <w:rsid w:val="0071304D"/>
    <w:rsid w:val="0071554A"/>
    <w:rsid w:val="00715E5B"/>
    <w:rsid w:val="007172E1"/>
    <w:rsid w:val="00720FDD"/>
    <w:rsid w:val="00721454"/>
    <w:rsid w:val="007253BA"/>
    <w:rsid w:val="007260F7"/>
    <w:rsid w:val="0073048D"/>
    <w:rsid w:val="00730871"/>
    <w:rsid w:val="00730D4F"/>
    <w:rsid w:val="007332EC"/>
    <w:rsid w:val="00734E03"/>
    <w:rsid w:val="00735209"/>
    <w:rsid w:val="00735577"/>
    <w:rsid w:val="00735B8B"/>
    <w:rsid w:val="007360DF"/>
    <w:rsid w:val="0074163C"/>
    <w:rsid w:val="0074167B"/>
    <w:rsid w:val="007442B2"/>
    <w:rsid w:val="00746356"/>
    <w:rsid w:val="0074733C"/>
    <w:rsid w:val="00750841"/>
    <w:rsid w:val="007509DE"/>
    <w:rsid w:val="00750AC3"/>
    <w:rsid w:val="00752736"/>
    <w:rsid w:val="00755A2C"/>
    <w:rsid w:val="00757C9A"/>
    <w:rsid w:val="0076058A"/>
    <w:rsid w:val="0076199A"/>
    <w:rsid w:val="00762941"/>
    <w:rsid w:val="00764A25"/>
    <w:rsid w:val="00764F39"/>
    <w:rsid w:val="0076630C"/>
    <w:rsid w:val="00766EB7"/>
    <w:rsid w:val="0076706E"/>
    <w:rsid w:val="007710EF"/>
    <w:rsid w:val="0077146D"/>
    <w:rsid w:val="0077295A"/>
    <w:rsid w:val="00775889"/>
    <w:rsid w:val="00775995"/>
    <w:rsid w:val="00775CBC"/>
    <w:rsid w:val="00777AC1"/>
    <w:rsid w:val="0078017A"/>
    <w:rsid w:val="00784749"/>
    <w:rsid w:val="007904D7"/>
    <w:rsid w:val="00790B1C"/>
    <w:rsid w:val="00791EC0"/>
    <w:rsid w:val="00792C58"/>
    <w:rsid w:val="00794E20"/>
    <w:rsid w:val="00795320"/>
    <w:rsid w:val="0079571A"/>
    <w:rsid w:val="00795791"/>
    <w:rsid w:val="00796EA0"/>
    <w:rsid w:val="00796F04"/>
    <w:rsid w:val="00797C93"/>
    <w:rsid w:val="007A33B2"/>
    <w:rsid w:val="007A496F"/>
    <w:rsid w:val="007A7035"/>
    <w:rsid w:val="007A71A5"/>
    <w:rsid w:val="007A75C7"/>
    <w:rsid w:val="007A79C5"/>
    <w:rsid w:val="007B212C"/>
    <w:rsid w:val="007B2352"/>
    <w:rsid w:val="007B6980"/>
    <w:rsid w:val="007B6E68"/>
    <w:rsid w:val="007B6EEE"/>
    <w:rsid w:val="007C030F"/>
    <w:rsid w:val="007C1CB1"/>
    <w:rsid w:val="007C2076"/>
    <w:rsid w:val="007C3028"/>
    <w:rsid w:val="007C57B3"/>
    <w:rsid w:val="007D0FA0"/>
    <w:rsid w:val="007D1ADB"/>
    <w:rsid w:val="007D4024"/>
    <w:rsid w:val="007D45DE"/>
    <w:rsid w:val="007D626C"/>
    <w:rsid w:val="007E075B"/>
    <w:rsid w:val="007E0E1A"/>
    <w:rsid w:val="007E302E"/>
    <w:rsid w:val="007E5CD0"/>
    <w:rsid w:val="007E72C7"/>
    <w:rsid w:val="007E7D13"/>
    <w:rsid w:val="007F00B8"/>
    <w:rsid w:val="007F0AD5"/>
    <w:rsid w:val="007F1EE2"/>
    <w:rsid w:val="007F2896"/>
    <w:rsid w:val="007F3703"/>
    <w:rsid w:val="007F58D8"/>
    <w:rsid w:val="007F7717"/>
    <w:rsid w:val="007F7E33"/>
    <w:rsid w:val="00801AFA"/>
    <w:rsid w:val="00802057"/>
    <w:rsid w:val="00802059"/>
    <w:rsid w:val="00804345"/>
    <w:rsid w:val="00804350"/>
    <w:rsid w:val="00804BB3"/>
    <w:rsid w:val="00807F29"/>
    <w:rsid w:val="00811896"/>
    <w:rsid w:val="008139C8"/>
    <w:rsid w:val="00813E1F"/>
    <w:rsid w:val="00814DBB"/>
    <w:rsid w:val="00815973"/>
    <w:rsid w:val="00817F35"/>
    <w:rsid w:val="0082008A"/>
    <w:rsid w:val="00821093"/>
    <w:rsid w:val="008233CE"/>
    <w:rsid w:val="00823944"/>
    <w:rsid w:val="00823FFB"/>
    <w:rsid w:val="00825AE8"/>
    <w:rsid w:val="008277E8"/>
    <w:rsid w:val="0083196D"/>
    <w:rsid w:val="0083246E"/>
    <w:rsid w:val="0083284A"/>
    <w:rsid w:val="00833D21"/>
    <w:rsid w:val="0083667C"/>
    <w:rsid w:val="00840D8B"/>
    <w:rsid w:val="00843409"/>
    <w:rsid w:val="00843D6D"/>
    <w:rsid w:val="008447A5"/>
    <w:rsid w:val="0084485D"/>
    <w:rsid w:val="00845AEA"/>
    <w:rsid w:val="00845CBC"/>
    <w:rsid w:val="00846BA2"/>
    <w:rsid w:val="00847590"/>
    <w:rsid w:val="008524F2"/>
    <w:rsid w:val="00853222"/>
    <w:rsid w:val="00854871"/>
    <w:rsid w:val="008564D7"/>
    <w:rsid w:val="00857C2C"/>
    <w:rsid w:val="0086007E"/>
    <w:rsid w:val="00860522"/>
    <w:rsid w:val="00860CC9"/>
    <w:rsid w:val="0086363B"/>
    <w:rsid w:val="00864DAE"/>
    <w:rsid w:val="008701A7"/>
    <w:rsid w:val="00871979"/>
    <w:rsid w:val="008750C9"/>
    <w:rsid w:val="00875D07"/>
    <w:rsid w:val="00877583"/>
    <w:rsid w:val="00877730"/>
    <w:rsid w:val="00880012"/>
    <w:rsid w:val="00880E48"/>
    <w:rsid w:val="00881561"/>
    <w:rsid w:val="00881E74"/>
    <w:rsid w:val="00883B13"/>
    <w:rsid w:val="008851BD"/>
    <w:rsid w:val="008856D0"/>
    <w:rsid w:val="008860EC"/>
    <w:rsid w:val="00886873"/>
    <w:rsid w:val="00890616"/>
    <w:rsid w:val="00890C53"/>
    <w:rsid w:val="00893581"/>
    <w:rsid w:val="00894DF8"/>
    <w:rsid w:val="008954DE"/>
    <w:rsid w:val="008959F7"/>
    <w:rsid w:val="008A0345"/>
    <w:rsid w:val="008A2B83"/>
    <w:rsid w:val="008A385D"/>
    <w:rsid w:val="008A3B68"/>
    <w:rsid w:val="008A3C3F"/>
    <w:rsid w:val="008A4380"/>
    <w:rsid w:val="008A47B0"/>
    <w:rsid w:val="008A5391"/>
    <w:rsid w:val="008A7AE5"/>
    <w:rsid w:val="008A7BC3"/>
    <w:rsid w:val="008B0078"/>
    <w:rsid w:val="008B03C8"/>
    <w:rsid w:val="008B1C57"/>
    <w:rsid w:val="008B2D7F"/>
    <w:rsid w:val="008B3005"/>
    <w:rsid w:val="008B370E"/>
    <w:rsid w:val="008B3CD8"/>
    <w:rsid w:val="008B4182"/>
    <w:rsid w:val="008B501B"/>
    <w:rsid w:val="008B57F8"/>
    <w:rsid w:val="008B6633"/>
    <w:rsid w:val="008B6B52"/>
    <w:rsid w:val="008C0653"/>
    <w:rsid w:val="008C0769"/>
    <w:rsid w:val="008C0948"/>
    <w:rsid w:val="008C0BD0"/>
    <w:rsid w:val="008C17A6"/>
    <w:rsid w:val="008C3B70"/>
    <w:rsid w:val="008C4AA9"/>
    <w:rsid w:val="008C5132"/>
    <w:rsid w:val="008C5777"/>
    <w:rsid w:val="008C6653"/>
    <w:rsid w:val="008C6B21"/>
    <w:rsid w:val="008C7097"/>
    <w:rsid w:val="008D136B"/>
    <w:rsid w:val="008D1B95"/>
    <w:rsid w:val="008D1BCF"/>
    <w:rsid w:val="008D2A00"/>
    <w:rsid w:val="008D2B39"/>
    <w:rsid w:val="008D2DBF"/>
    <w:rsid w:val="008D4426"/>
    <w:rsid w:val="008D51CA"/>
    <w:rsid w:val="008D54A1"/>
    <w:rsid w:val="008D577F"/>
    <w:rsid w:val="008D5BA4"/>
    <w:rsid w:val="008D6303"/>
    <w:rsid w:val="008D6938"/>
    <w:rsid w:val="008D6DAF"/>
    <w:rsid w:val="008D7033"/>
    <w:rsid w:val="008D790D"/>
    <w:rsid w:val="008D7A29"/>
    <w:rsid w:val="008E2212"/>
    <w:rsid w:val="008E24A4"/>
    <w:rsid w:val="008E2E4A"/>
    <w:rsid w:val="008E3E31"/>
    <w:rsid w:val="008E471A"/>
    <w:rsid w:val="008E5D9C"/>
    <w:rsid w:val="008E60E5"/>
    <w:rsid w:val="008E6951"/>
    <w:rsid w:val="008F04C0"/>
    <w:rsid w:val="008F0DBE"/>
    <w:rsid w:val="008F2003"/>
    <w:rsid w:val="008F3135"/>
    <w:rsid w:val="008F68B2"/>
    <w:rsid w:val="009007BC"/>
    <w:rsid w:val="00903E6F"/>
    <w:rsid w:val="009058BF"/>
    <w:rsid w:val="00906808"/>
    <w:rsid w:val="00906DD2"/>
    <w:rsid w:val="00912566"/>
    <w:rsid w:val="00914371"/>
    <w:rsid w:val="0091550B"/>
    <w:rsid w:val="00917021"/>
    <w:rsid w:val="009218BA"/>
    <w:rsid w:val="0092193F"/>
    <w:rsid w:val="00921E0C"/>
    <w:rsid w:val="00921E63"/>
    <w:rsid w:val="009239E0"/>
    <w:rsid w:val="00924597"/>
    <w:rsid w:val="009248BA"/>
    <w:rsid w:val="009306E3"/>
    <w:rsid w:val="00930F2E"/>
    <w:rsid w:val="0093145E"/>
    <w:rsid w:val="009323F1"/>
    <w:rsid w:val="0093372D"/>
    <w:rsid w:val="00935605"/>
    <w:rsid w:val="0094286E"/>
    <w:rsid w:val="00942A77"/>
    <w:rsid w:val="009443AE"/>
    <w:rsid w:val="00946A48"/>
    <w:rsid w:val="00947144"/>
    <w:rsid w:val="00947369"/>
    <w:rsid w:val="00950B40"/>
    <w:rsid w:val="009512F4"/>
    <w:rsid w:val="00951357"/>
    <w:rsid w:val="00952C4A"/>
    <w:rsid w:val="009544BA"/>
    <w:rsid w:val="00955BAF"/>
    <w:rsid w:val="009567A0"/>
    <w:rsid w:val="00957D64"/>
    <w:rsid w:val="0096093B"/>
    <w:rsid w:val="00960A98"/>
    <w:rsid w:val="009614F8"/>
    <w:rsid w:val="00962877"/>
    <w:rsid w:val="009652C0"/>
    <w:rsid w:val="00972388"/>
    <w:rsid w:val="009740BA"/>
    <w:rsid w:val="00974359"/>
    <w:rsid w:val="009765CF"/>
    <w:rsid w:val="009767E3"/>
    <w:rsid w:val="00982094"/>
    <w:rsid w:val="00983421"/>
    <w:rsid w:val="00983637"/>
    <w:rsid w:val="00985800"/>
    <w:rsid w:val="00985DCF"/>
    <w:rsid w:val="00990281"/>
    <w:rsid w:val="00991934"/>
    <w:rsid w:val="00992409"/>
    <w:rsid w:val="00993186"/>
    <w:rsid w:val="00994127"/>
    <w:rsid w:val="00996666"/>
    <w:rsid w:val="00996BD9"/>
    <w:rsid w:val="009974F9"/>
    <w:rsid w:val="009A083B"/>
    <w:rsid w:val="009A18BE"/>
    <w:rsid w:val="009A1BEF"/>
    <w:rsid w:val="009A50A2"/>
    <w:rsid w:val="009A51EB"/>
    <w:rsid w:val="009A6ECD"/>
    <w:rsid w:val="009A7C76"/>
    <w:rsid w:val="009B1113"/>
    <w:rsid w:val="009B29F7"/>
    <w:rsid w:val="009B5220"/>
    <w:rsid w:val="009B557A"/>
    <w:rsid w:val="009B5D70"/>
    <w:rsid w:val="009B5DE0"/>
    <w:rsid w:val="009C11C8"/>
    <w:rsid w:val="009C2D4F"/>
    <w:rsid w:val="009C3F06"/>
    <w:rsid w:val="009C4C24"/>
    <w:rsid w:val="009C6C0E"/>
    <w:rsid w:val="009D08CE"/>
    <w:rsid w:val="009D0915"/>
    <w:rsid w:val="009D11BA"/>
    <w:rsid w:val="009D2003"/>
    <w:rsid w:val="009D359D"/>
    <w:rsid w:val="009D478A"/>
    <w:rsid w:val="009D5206"/>
    <w:rsid w:val="009D555D"/>
    <w:rsid w:val="009D5F2A"/>
    <w:rsid w:val="009D6116"/>
    <w:rsid w:val="009D68B3"/>
    <w:rsid w:val="009D6D1C"/>
    <w:rsid w:val="009D72CD"/>
    <w:rsid w:val="009D7660"/>
    <w:rsid w:val="009D7741"/>
    <w:rsid w:val="009D7B03"/>
    <w:rsid w:val="009E08FD"/>
    <w:rsid w:val="009E1EBE"/>
    <w:rsid w:val="009E3B25"/>
    <w:rsid w:val="009E695F"/>
    <w:rsid w:val="009F0331"/>
    <w:rsid w:val="009F0942"/>
    <w:rsid w:val="009F19AD"/>
    <w:rsid w:val="009F21CF"/>
    <w:rsid w:val="009F3AE9"/>
    <w:rsid w:val="009F3F2F"/>
    <w:rsid w:val="009F4A41"/>
    <w:rsid w:val="009F4B24"/>
    <w:rsid w:val="009F4F5B"/>
    <w:rsid w:val="009F58AD"/>
    <w:rsid w:val="009F5E2A"/>
    <w:rsid w:val="009F65DF"/>
    <w:rsid w:val="009F6B65"/>
    <w:rsid w:val="009F7B17"/>
    <w:rsid w:val="009F7B43"/>
    <w:rsid w:val="00A015BD"/>
    <w:rsid w:val="00A020C6"/>
    <w:rsid w:val="00A02FB8"/>
    <w:rsid w:val="00A041EE"/>
    <w:rsid w:val="00A0424B"/>
    <w:rsid w:val="00A0582B"/>
    <w:rsid w:val="00A05A98"/>
    <w:rsid w:val="00A05DE1"/>
    <w:rsid w:val="00A10069"/>
    <w:rsid w:val="00A11A6A"/>
    <w:rsid w:val="00A11EC5"/>
    <w:rsid w:val="00A12DFA"/>
    <w:rsid w:val="00A13A74"/>
    <w:rsid w:val="00A13B8A"/>
    <w:rsid w:val="00A156B6"/>
    <w:rsid w:val="00A15F88"/>
    <w:rsid w:val="00A1604F"/>
    <w:rsid w:val="00A204B9"/>
    <w:rsid w:val="00A21C52"/>
    <w:rsid w:val="00A22F01"/>
    <w:rsid w:val="00A23052"/>
    <w:rsid w:val="00A23544"/>
    <w:rsid w:val="00A23652"/>
    <w:rsid w:val="00A271A4"/>
    <w:rsid w:val="00A27248"/>
    <w:rsid w:val="00A27E58"/>
    <w:rsid w:val="00A32331"/>
    <w:rsid w:val="00A33EE2"/>
    <w:rsid w:val="00A36666"/>
    <w:rsid w:val="00A36C1D"/>
    <w:rsid w:val="00A40BE2"/>
    <w:rsid w:val="00A40CDD"/>
    <w:rsid w:val="00A42AD3"/>
    <w:rsid w:val="00A42EF1"/>
    <w:rsid w:val="00A44580"/>
    <w:rsid w:val="00A44825"/>
    <w:rsid w:val="00A450D0"/>
    <w:rsid w:val="00A452E3"/>
    <w:rsid w:val="00A4624A"/>
    <w:rsid w:val="00A46F26"/>
    <w:rsid w:val="00A47ED3"/>
    <w:rsid w:val="00A50F6A"/>
    <w:rsid w:val="00A51933"/>
    <w:rsid w:val="00A5215E"/>
    <w:rsid w:val="00A5327C"/>
    <w:rsid w:val="00A54186"/>
    <w:rsid w:val="00A56B37"/>
    <w:rsid w:val="00A57ABA"/>
    <w:rsid w:val="00A61DCB"/>
    <w:rsid w:val="00A62C8F"/>
    <w:rsid w:val="00A6491D"/>
    <w:rsid w:val="00A655B4"/>
    <w:rsid w:val="00A66017"/>
    <w:rsid w:val="00A66375"/>
    <w:rsid w:val="00A67442"/>
    <w:rsid w:val="00A709A8"/>
    <w:rsid w:val="00A713AC"/>
    <w:rsid w:val="00A71617"/>
    <w:rsid w:val="00A71C33"/>
    <w:rsid w:val="00A73249"/>
    <w:rsid w:val="00A73F47"/>
    <w:rsid w:val="00A74AD7"/>
    <w:rsid w:val="00A76EA9"/>
    <w:rsid w:val="00A80C00"/>
    <w:rsid w:val="00A82363"/>
    <w:rsid w:val="00A83E56"/>
    <w:rsid w:val="00A85452"/>
    <w:rsid w:val="00A854A6"/>
    <w:rsid w:val="00A86B1D"/>
    <w:rsid w:val="00A877D0"/>
    <w:rsid w:val="00A902CD"/>
    <w:rsid w:val="00A91CED"/>
    <w:rsid w:val="00A92FEC"/>
    <w:rsid w:val="00A93546"/>
    <w:rsid w:val="00A954F2"/>
    <w:rsid w:val="00A95848"/>
    <w:rsid w:val="00A96B70"/>
    <w:rsid w:val="00A96F69"/>
    <w:rsid w:val="00A971BA"/>
    <w:rsid w:val="00A97728"/>
    <w:rsid w:val="00A97DF6"/>
    <w:rsid w:val="00AA0374"/>
    <w:rsid w:val="00AA0BA6"/>
    <w:rsid w:val="00AA26A9"/>
    <w:rsid w:val="00AA4429"/>
    <w:rsid w:val="00AA4B22"/>
    <w:rsid w:val="00AA78F3"/>
    <w:rsid w:val="00AB20E9"/>
    <w:rsid w:val="00AB3044"/>
    <w:rsid w:val="00AB4CAE"/>
    <w:rsid w:val="00AB66A5"/>
    <w:rsid w:val="00AB6CD8"/>
    <w:rsid w:val="00AB7727"/>
    <w:rsid w:val="00AB7A3E"/>
    <w:rsid w:val="00AB7E5A"/>
    <w:rsid w:val="00AC0566"/>
    <w:rsid w:val="00AC0BB3"/>
    <w:rsid w:val="00AC3C40"/>
    <w:rsid w:val="00AC4437"/>
    <w:rsid w:val="00AC4EA9"/>
    <w:rsid w:val="00AC511C"/>
    <w:rsid w:val="00AC54C0"/>
    <w:rsid w:val="00AC7555"/>
    <w:rsid w:val="00AD0BA2"/>
    <w:rsid w:val="00AD2424"/>
    <w:rsid w:val="00AD2495"/>
    <w:rsid w:val="00AD260F"/>
    <w:rsid w:val="00AD308A"/>
    <w:rsid w:val="00AD3097"/>
    <w:rsid w:val="00AD3279"/>
    <w:rsid w:val="00AD3451"/>
    <w:rsid w:val="00AD4C5B"/>
    <w:rsid w:val="00AD6175"/>
    <w:rsid w:val="00AD7B73"/>
    <w:rsid w:val="00AD7BC1"/>
    <w:rsid w:val="00AE029F"/>
    <w:rsid w:val="00AE0AA1"/>
    <w:rsid w:val="00AE1687"/>
    <w:rsid w:val="00AE2019"/>
    <w:rsid w:val="00AE2B4C"/>
    <w:rsid w:val="00AE4606"/>
    <w:rsid w:val="00AE7EAA"/>
    <w:rsid w:val="00AF03BE"/>
    <w:rsid w:val="00AF0829"/>
    <w:rsid w:val="00AF16A5"/>
    <w:rsid w:val="00AF1DA8"/>
    <w:rsid w:val="00AF5DF2"/>
    <w:rsid w:val="00AF758D"/>
    <w:rsid w:val="00B01416"/>
    <w:rsid w:val="00B01DAC"/>
    <w:rsid w:val="00B036F7"/>
    <w:rsid w:val="00B039DA"/>
    <w:rsid w:val="00B06497"/>
    <w:rsid w:val="00B068FB"/>
    <w:rsid w:val="00B071BE"/>
    <w:rsid w:val="00B10607"/>
    <w:rsid w:val="00B10E19"/>
    <w:rsid w:val="00B11858"/>
    <w:rsid w:val="00B11AC9"/>
    <w:rsid w:val="00B11ED9"/>
    <w:rsid w:val="00B1248B"/>
    <w:rsid w:val="00B12C17"/>
    <w:rsid w:val="00B13792"/>
    <w:rsid w:val="00B14EC3"/>
    <w:rsid w:val="00B15645"/>
    <w:rsid w:val="00B15B7E"/>
    <w:rsid w:val="00B15FCC"/>
    <w:rsid w:val="00B16383"/>
    <w:rsid w:val="00B16571"/>
    <w:rsid w:val="00B17571"/>
    <w:rsid w:val="00B1765F"/>
    <w:rsid w:val="00B177A1"/>
    <w:rsid w:val="00B25B1B"/>
    <w:rsid w:val="00B26FB1"/>
    <w:rsid w:val="00B27C49"/>
    <w:rsid w:val="00B318EE"/>
    <w:rsid w:val="00B32BE4"/>
    <w:rsid w:val="00B33A89"/>
    <w:rsid w:val="00B33ABC"/>
    <w:rsid w:val="00B36F20"/>
    <w:rsid w:val="00B40112"/>
    <w:rsid w:val="00B409A4"/>
    <w:rsid w:val="00B40BBD"/>
    <w:rsid w:val="00B4205B"/>
    <w:rsid w:val="00B42AEE"/>
    <w:rsid w:val="00B4318C"/>
    <w:rsid w:val="00B46E67"/>
    <w:rsid w:val="00B4795D"/>
    <w:rsid w:val="00B47AAB"/>
    <w:rsid w:val="00B51F29"/>
    <w:rsid w:val="00B5230B"/>
    <w:rsid w:val="00B54AB7"/>
    <w:rsid w:val="00B54DC5"/>
    <w:rsid w:val="00B56EF8"/>
    <w:rsid w:val="00B57395"/>
    <w:rsid w:val="00B6032C"/>
    <w:rsid w:val="00B613C7"/>
    <w:rsid w:val="00B62A6B"/>
    <w:rsid w:val="00B62DC9"/>
    <w:rsid w:val="00B64F24"/>
    <w:rsid w:val="00B672D2"/>
    <w:rsid w:val="00B700AB"/>
    <w:rsid w:val="00B72BCD"/>
    <w:rsid w:val="00B72DEB"/>
    <w:rsid w:val="00B734B0"/>
    <w:rsid w:val="00B74358"/>
    <w:rsid w:val="00B74974"/>
    <w:rsid w:val="00B7562C"/>
    <w:rsid w:val="00B75D71"/>
    <w:rsid w:val="00B75EFF"/>
    <w:rsid w:val="00B76F25"/>
    <w:rsid w:val="00B77E0E"/>
    <w:rsid w:val="00B828A4"/>
    <w:rsid w:val="00B837DB"/>
    <w:rsid w:val="00B84960"/>
    <w:rsid w:val="00B8622C"/>
    <w:rsid w:val="00B863CE"/>
    <w:rsid w:val="00B869E6"/>
    <w:rsid w:val="00B86E42"/>
    <w:rsid w:val="00B87FD4"/>
    <w:rsid w:val="00B90DDB"/>
    <w:rsid w:val="00B90EDA"/>
    <w:rsid w:val="00B9481C"/>
    <w:rsid w:val="00B96446"/>
    <w:rsid w:val="00B97731"/>
    <w:rsid w:val="00B97E97"/>
    <w:rsid w:val="00BA00B6"/>
    <w:rsid w:val="00BA103E"/>
    <w:rsid w:val="00BA348E"/>
    <w:rsid w:val="00BA5C48"/>
    <w:rsid w:val="00BA7DD9"/>
    <w:rsid w:val="00BB2668"/>
    <w:rsid w:val="00BB3959"/>
    <w:rsid w:val="00BB44C5"/>
    <w:rsid w:val="00BB5849"/>
    <w:rsid w:val="00BB5A15"/>
    <w:rsid w:val="00BB688D"/>
    <w:rsid w:val="00BC37E4"/>
    <w:rsid w:val="00BC3DBE"/>
    <w:rsid w:val="00BC4AAC"/>
    <w:rsid w:val="00BC4C74"/>
    <w:rsid w:val="00BD21D5"/>
    <w:rsid w:val="00BD2895"/>
    <w:rsid w:val="00BD515E"/>
    <w:rsid w:val="00BD68BD"/>
    <w:rsid w:val="00BE07F4"/>
    <w:rsid w:val="00BE166D"/>
    <w:rsid w:val="00BE1885"/>
    <w:rsid w:val="00BE21B0"/>
    <w:rsid w:val="00BE687E"/>
    <w:rsid w:val="00BF05C5"/>
    <w:rsid w:val="00BF4132"/>
    <w:rsid w:val="00BF4808"/>
    <w:rsid w:val="00BF5991"/>
    <w:rsid w:val="00BF5D25"/>
    <w:rsid w:val="00BF77B4"/>
    <w:rsid w:val="00BF79A7"/>
    <w:rsid w:val="00C001C9"/>
    <w:rsid w:val="00C0299A"/>
    <w:rsid w:val="00C058B1"/>
    <w:rsid w:val="00C070F2"/>
    <w:rsid w:val="00C10C51"/>
    <w:rsid w:val="00C13023"/>
    <w:rsid w:val="00C15600"/>
    <w:rsid w:val="00C16FB8"/>
    <w:rsid w:val="00C17C11"/>
    <w:rsid w:val="00C255D2"/>
    <w:rsid w:val="00C26D0F"/>
    <w:rsid w:val="00C27A75"/>
    <w:rsid w:val="00C30295"/>
    <w:rsid w:val="00C3070A"/>
    <w:rsid w:val="00C32A29"/>
    <w:rsid w:val="00C348D3"/>
    <w:rsid w:val="00C34C2E"/>
    <w:rsid w:val="00C35FD2"/>
    <w:rsid w:val="00C40FA4"/>
    <w:rsid w:val="00C41620"/>
    <w:rsid w:val="00C41E8C"/>
    <w:rsid w:val="00C43776"/>
    <w:rsid w:val="00C43F14"/>
    <w:rsid w:val="00C442AE"/>
    <w:rsid w:val="00C46331"/>
    <w:rsid w:val="00C4671D"/>
    <w:rsid w:val="00C467A9"/>
    <w:rsid w:val="00C47002"/>
    <w:rsid w:val="00C471AA"/>
    <w:rsid w:val="00C47FAC"/>
    <w:rsid w:val="00C50AEE"/>
    <w:rsid w:val="00C52E0B"/>
    <w:rsid w:val="00C52E65"/>
    <w:rsid w:val="00C53E33"/>
    <w:rsid w:val="00C55C1C"/>
    <w:rsid w:val="00C56482"/>
    <w:rsid w:val="00C5683A"/>
    <w:rsid w:val="00C56CBF"/>
    <w:rsid w:val="00C606E7"/>
    <w:rsid w:val="00C62AEA"/>
    <w:rsid w:val="00C63169"/>
    <w:rsid w:val="00C637B8"/>
    <w:rsid w:val="00C65091"/>
    <w:rsid w:val="00C65DE3"/>
    <w:rsid w:val="00C66287"/>
    <w:rsid w:val="00C71F1E"/>
    <w:rsid w:val="00C72212"/>
    <w:rsid w:val="00C7335E"/>
    <w:rsid w:val="00C73AD4"/>
    <w:rsid w:val="00C74C52"/>
    <w:rsid w:val="00C75A7B"/>
    <w:rsid w:val="00C77747"/>
    <w:rsid w:val="00C814C1"/>
    <w:rsid w:val="00C82062"/>
    <w:rsid w:val="00C82221"/>
    <w:rsid w:val="00C82C03"/>
    <w:rsid w:val="00C851E1"/>
    <w:rsid w:val="00C85559"/>
    <w:rsid w:val="00C85921"/>
    <w:rsid w:val="00C85A0D"/>
    <w:rsid w:val="00C90542"/>
    <w:rsid w:val="00C90C15"/>
    <w:rsid w:val="00C92015"/>
    <w:rsid w:val="00C92C28"/>
    <w:rsid w:val="00C92C75"/>
    <w:rsid w:val="00C92F11"/>
    <w:rsid w:val="00C94280"/>
    <w:rsid w:val="00C94705"/>
    <w:rsid w:val="00C97F71"/>
    <w:rsid w:val="00CA0766"/>
    <w:rsid w:val="00CA08AB"/>
    <w:rsid w:val="00CA27A4"/>
    <w:rsid w:val="00CA3723"/>
    <w:rsid w:val="00CA6D4B"/>
    <w:rsid w:val="00CA72EB"/>
    <w:rsid w:val="00CA7A8E"/>
    <w:rsid w:val="00CB216B"/>
    <w:rsid w:val="00CB247D"/>
    <w:rsid w:val="00CB2779"/>
    <w:rsid w:val="00CB35F2"/>
    <w:rsid w:val="00CB38AF"/>
    <w:rsid w:val="00CB3A9E"/>
    <w:rsid w:val="00CB429A"/>
    <w:rsid w:val="00CB527F"/>
    <w:rsid w:val="00CB6567"/>
    <w:rsid w:val="00CB7F0D"/>
    <w:rsid w:val="00CB7FFB"/>
    <w:rsid w:val="00CC0504"/>
    <w:rsid w:val="00CC05ED"/>
    <w:rsid w:val="00CC05EF"/>
    <w:rsid w:val="00CC25D3"/>
    <w:rsid w:val="00CC25F6"/>
    <w:rsid w:val="00CC298F"/>
    <w:rsid w:val="00CC3E49"/>
    <w:rsid w:val="00CC3E5A"/>
    <w:rsid w:val="00CC4BEB"/>
    <w:rsid w:val="00CC50DC"/>
    <w:rsid w:val="00CC6784"/>
    <w:rsid w:val="00CC7A19"/>
    <w:rsid w:val="00CD08C2"/>
    <w:rsid w:val="00CD0B89"/>
    <w:rsid w:val="00CD1177"/>
    <w:rsid w:val="00CD18E9"/>
    <w:rsid w:val="00CD1FFD"/>
    <w:rsid w:val="00CD233A"/>
    <w:rsid w:val="00CD2F59"/>
    <w:rsid w:val="00CD3325"/>
    <w:rsid w:val="00CD61C6"/>
    <w:rsid w:val="00CD61CE"/>
    <w:rsid w:val="00CD776C"/>
    <w:rsid w:val="00CD7C41"/>
    <w:rsid w:val="00CE1D44"/>
    <w:rsid w:val="00CE39E7"/>
    <w:rsid w:val="00CE4902"/>
    <w:rsid w:val="00CE4920"/>
    <w:rsid w:val="00CE5BBB"/>
    <w:rsid w:val="00CE6D31"/>
    <w:rsid w:val="00CE6F6F"/>
    <w:rsid w:val="00CE7BC9"/>
    <w:rsid w:val="00CE7EB6"/>
    <w:rsid w:val="00CF1383"/>
    <w:rsid w:val="00CF231E"/>
    <w:rsid w:val="00CF59F5"/>
    <w:rsid w:val="00CF64AC"/>
    <w:rsid w:val="00CF6D69"/>
    <w:rsid w:val="00CF77C2"/>
    <w:rsid w:val="00D01164"/>
    <w:rsid w:val="00D024F1"/>
    <w:rsid w:val="00D02F39"/>
    <w:rsid w:val="00D03C7D"/>
    <w:rsid w:val="00D05759"/>
    <w:rsid w:val="00D05ADC"/>
    <w:rsid w:val="00D05DB7"/>
    <w:rsid w:val="00D061DE"/>
    <w:rsid w:val="00D06D28"/>
    <w:rsid w:val="00D0798C"/>
    <w:rsid w:val="00D111BD"/>
    <w:rsid w:val="00D122B0"/>
    <w:rsid w:val="00D12DB3"/>
    <w:rsid w:val="00D13631"/>
    <w:rsid w:val="00D13EF9"/>
    <w:rsid w:val="00D14862"/>
    <w:rsid w:val="00D1709B"/>
    <w:rsid w:val="00D17FAC"/>
    <w:rsid w:val="00D24343"/>
    <w:rsid w:val="00D25B25"/>
    <w:rsid w:val="00D2617B"/>
    <w:rsid w:val="00D26221"/>
    <w:rsid w:val="00D27389"/>
    <w:rsid w:val="00D27C5B"/>
    <w:rsid w:val="00D30481"/>
    <w:rsid w:val="00D30F38"/>
    <w:rsid w:val="00D3323C"/>
    <w:rsid w:val="00D34C6F"/>
    <w:rsid w:val="00D34E4D"/>
    <w:rsid w:val="00D35DA4"/>
    <w:rsid w:val="00D3748C"/>
    <w:rsid w:val="00D41CEF"/>
    <w:rsid w:val="00D41D12"/>
    <w:rsid w:val="00D41E16"/>
    <w:rsid w:val="00D42366"/>
    <w:rsid w:val="00D42DED"/>
    <w:rsid w:val="00D437FA"/>
    <w:rsid w:val="00D444BA"/>
    <w:rsid w:val="00D44EEF"/>
    <w:rsid w:val="00D470DB"/>
    <w:rsid w:val="00D516DE"/>
    <w:rsid w:val="00D52302"/>
    <w:rsid w:val="00D52821"/>
    <w:rsid w:val="00D52895"/>
    <w:rsid w:val="00D53068"/>
    <w:rsid w:val="00D54B69"/>
    <w:rsid w:val="00D55232"/>
    <w:rsid w:val="00D57224"/>
    <w:rsid w:val="00D5738B"/>
    <w:rsid w:val="00D60CCA"/>
    <w:rsid w:val="00D640A6"/>
    <w:rsid w:val="00D65E9C"/>
    <w:rsid w:val="00D66542"/>
    <w:rsid w:val="00D665FE"/>
    <w:rsid w:val="00D7046C"/>
    <w:rsid w:val="00D7092C"/>
    <w:rsid w:val="00D70B43"/>
    <w:rsid w:val="00D72C7E"/>
    <w:rsid w:val="00D72EC3"/>
    <w:rsid w:val="00D73F6C"/>
    <w:rsid w:val="00D751D7"/>
    <w:rsid w:val="00D7527F"/>
    <w:rsid w:val="00D75938"/>
    <w:rsid w:val="00D760C1"/>
    <w:rsid w:val="00D772F8"/>
    <w:rsid w:val="00D80C2F"/>
    <w:rsid w:val="00D81764"/>
    <w:rsid w:val="00D834C1"/>
    <w:rsid w:val="00D83742"/>
    <w:rsid w:val="00D84445"/>
    <w:rsid w:val="00D844D8"/>
    <w:rsid w:val="00D845EB"/>
    <w:rsid w:val="00D84B91"/>
    <w:rsid w:val="00D8677F"/>
    <w:rsid w:val="00D86888"/>
    <w:rsid w:val="00D953FC"/>
    <w:rsid w:val="00D9616F"/>
    <w:rsid w:val="00DA0C7A"/>
    <w:rsid w:val="00DA4907"/>
    <w:rsid w:val="00DA6070"/>
    <w:rsid w:val="00DA78D1"/>
    <w:rsid w:val="00DB2EF4"/>
    <w:rsid w:val="00DB3237"/>
    <w:rsid w:val="00DB5867"/>
    <w:rsid w:val="00DB6081"/>
    <w:rsid w:val="00DC25CB"/>
    <w:rsid w:val="00DC3561"/>
    <w:rsid w:val="00DC3994"/>
    <w:rsid w:val="00DC3A6B"/>
    <w:rsid w:val="00DC4229"/>
    <w:rsid w:val="00DC5160"/>
    <w:rsid w:val="00DD2C9D"/>
    <w:rsid w:val="00DD37C9"/>
    <w:rsid w:val="00DD44E2"/>
    <w:rsid w:val="00DD56BE"/>
    <w:rsid w:val="00DE0327"/>
    <w:rsid w:val="00DE237E"/>
    <w:rsid w:val="00DE64D8"/>
    <w:rsid w:val="00DF08B7"/>
    <w:rsid w:val="00DF1E62"/>
    <w:rsid w:val="00DF22D7"/>
    <w:rsid w:val="00DF3B54"/>
    <w:rsid w:val="00DF3E96"/>
    <w:rsid w:val="00DF3FE2"/>
    <w:rsid w:val="00DF4996"/>
    <w:rsid w:val="00DF4C35"/>
    <w:rsid w:val="00DF4D2D"/>
    <w:rsid w:val="00DF51E1"/>
    <w:rsid w:val="00DF7C7D"/>
    <w:rsid w:val="00E00221"/>
    <w:rsid w:val="00E002D6"/>
    <w:rsid w:val="00E0116F"/>
    <w:rsid w:val="00E01E61"/>
    <w:rsid w:val="00E03782"/>
    <w:rsid w:val="00E043F5"/>
    <w:rsid w:val="00E04B6A"/>
    <w:rsid w:val="00E04E05"/>
    <w:rsid w:val="00E05E01"/>
    <w:rsid w:val="00E0728F"/>
    <w:rsid w:val="00E10BE7"/>
    <w:rsid w:val="00E111BD"/>
    <w:rsid w:val="00E116BA"/>
    <w:rsid w:val="00E117C9"/>
    <w:rsid w:val="00E1203E"/>
    <w:rsid w:val="00E12314"/>
    <w:rsid w:val="00E1292F"/>
    <w:rsid w:val="00E1375A"/>
    <w:rsid w:val="00E149F6"/>
    <w:rsid w:val="00E21591"/>
    <w:rsid w:val="00E221C8"/>
    <w:rsid w:val="00E241A5"/>
    <w:rsid w:val="00E25300"/>
    <w:rsid w:val="00E2560E"/>
    <w:rsid w:val="00E25934"/>
    <w:rsid w:val="00E25D6A"/>
    <w:rsid w:val="00E26E25"/>
    <w:rsid w:val="00E27648"/>
    <w:rsid w:val="00E320AF"/>
    <w:rsid w:val="00E32298"/>
    <w:rsid w:val="00E33052"/>
    <w:rsid w:val="00E33ADD"/>
    <w:rsid w:val="00E34706"/>
    <w:rsid w:val="00E35F88"/>
    <w:rsid w:val="00E42F18"/>
    <w:rsid w:val="00E4322C"/>
    <w:rsid w:val="00E45810"/>
    <w:rsid w:val="00E45CBE"/>
    <w:rsid w:val="00E4610E"/>
    <w:rsid w:val="00E46348"/>
    <w:rsid w:val="00E471FB"/>
    <w:rsid w:val="00E4736E"/>
    <w:rsid w:val="00E47BF3"/>
    <w:rsid w:val="00E503D2"/>
    <w:rsid w:val="00E5046A"/>
    <w:rsid w:val="00E50EDB"/>
    <w:rsid w:val="00E51CCB"/>
    <w:rsid w:val="00E52842"/>
    <w:rsid w:val="00E528B1"/>
    <w:rsid w:val="00E54BCC"/>
    <w:rsid w:val="00E552D0"/>
    <w:rsid w:val="00E572DB"/>
    <w:rsid w:val="00E5738D"/>
    <w:rsid w:val="00E600DC"/>
    <w:rsid w:val="00E604CB"/>
    <w:rsid w:val="00E62EA6"/>
    <w:rsid w:val="00E631CC"/>
    <w:rsid w:val="00E637FA"/>
    <w:rsid w:val="00E63868"/>
    <w:rsid w:val="00E64D82"/>
    <w:rsid w:val="00E6534D"/>
    <w:rsid w:val="00E654BC"/>
    <w:rsid w:val="00E67CCB"/>
    <w:rsid w:val="00E747C4"/>
    <w:rsid w:val="00E74CB7"/>
    <w:rsid w:val="00E75529"/>
    <w:rsid w:val="00E755BE"/>
    <w:rsid w:val="00E8016A"/>
    <w:rsid w:val="00E845BF"/>
    <w:rsid w:val="00E85845"/>
    <w:rsid w:val="00E87A02"/>
    <w:rsid w:val="00E906D7"/>
    <w:rsid w:val="00E90D40"/>
    <w:rsid w:val="00E91DC5"/>
    <w:rsid w:val="00E92F45"/>
    <w:rsid w:val="00E935C9"/>
    <w:rsid w:val="00E95A3D"/>
    <w:rsid w:val="00E95C27"/>
    <w:rsid w:val="00E95C8F"/>
    <w:rsid w:val="00E96EE9"/>
    <w:rsid w:val="00E97BB9"/>
    <w:rsid w:val="00EA33A9"/>
    <w:rsid w:val="00EA4A8B"/>
    <w:rsid w:val="00EA538A"/>
    <w:rsid w:val="00EB1466"/>
    <w:rsid w:val="00EB1D3D"/>
    <w:rsid w:val="00EB1DBF"/>
    <w:rsid w:val="00EB36AC"/>
    <w:rsid w:val="00EB37AB"/>
    <w:rsid w:val="00EB47BC"/>
    <w:rsid w:val="00EB5BAF"/>
    <w:rsid w:val="00EC16E8"/>
    <w:rsid w:val="00EC23BE"/>
    <w:rsid w:val="00EC2C45"/>
    <w:rsid w:val="00EC2DA8"/>
    <w:rsid w:val="00EC522F"/>
    <w:rsid w:val="00EC7191"/>
    <w:rsid w:val="00EC7B74"/>
    <w:rsid w:val="00ED008A"/>
    <w:rsid w:val="00ED0959"/>
    <w:rsid w:val="00ED141B"/>
    <w:rsid w:val="00ED1BD4"/>
    <w:rsid w:val="00ED3A83"/>
    <w:rsid w:val="00ED67EE"/>
    <w:rsid w:val="00EE03B1"/>
    <w:rsid w:val="00EE2F15"/>
    <w:rsid w:val="00EE408B"/>
    <w:rsid w:val="00EE467E"/>
    <w:rsid w:val="00EE525F"/>
    <w:rsid w:val="00EE63D0"/>
    <w:rsid w:val="00EE67B3"/>
    <w:rsid w:val="00EE685F"/>
    <w:rsid w:val="00EE6C58"/>
    <w:rsid w:val="00EE7EFC"/>
    <w:rsid w:val="00EF06D9"/>
    <w:rsid w:val="00EF1E9B"/>
    <w:rsid w:val="00EF1FCB"/>
    <w:rsid w:val="00EF48A3"/>
    <w:rsid w:val="00EF770B"/>
    <w:rsid w:val="00EF7851"/>
    <w:rsid w:val="00F0028B"/>
    <w:rsid w:val="00F005A9"/>
    <w:rsid w:val="00F01489"/>
    <w:rsid w:val="00F01584"/>
    <w:rsid w:val="00F02222"/>
    <w:rsid w:val="00F030AC"/>
    <w:rsid w:val="00F0475E"/>
    <w:rsid w:val="00F073AF"/>
    <w:rsid w:val="00F10845"/>
    <w:rsid w:val="00F11E18"/>
    <w:rsid w:val="00F12CD8"/>
    <w:rsid w:val="00F12F41"/>
    <w:rsid w:val="00F149C8"/>
    <w:rsid w:val="00F14F6D"/>
    <w:rsid w:val="00F20296"/>
    <w:rsid w:val="00F203FA"/>
    <w:rsid w:val="00F21581"/>
    <w:rsid w:val="00F226E4"/>
    <w:rsid w:val="00F23AE2"/>
    <w:rsid w:val="00F23F29"/>
    <w:rsid w:val="00F2537B"/>
    <w:rsid w:val="00F30550"/>
    <w:rsid w:val="00F307F3"/>
    <w:rsid w:val="00F3086F"/>
    <w:rsid w:val="00F30AA4"/>
    <w:rsid w:val="00F31855"/>
    <w:rsid w:val="00F338CD"/>
    <w:rsid w:val="00F33B27"/>
    <w:rsid w:val="00F35E30"/>
    <w:rsid w:val="00F36C61"/>
    <w:rsid w:val="00F37339"/>
    <w:rsid w:val="00F376EC"/>
    <w:rsid w:val="00F37C43"/>
    <w:rsid w:val="00F401C9"/>
    <w:rsid w:val="00F40B3D"/>
    <w:rsid w:val="00F4178A"/>
    <w:rsid w:val="00F41DEB"/>
    <w:rsid w:val="00F448A8"/>
    <w:rsid w:val="00F4705D"/>
    <w:rsid w:val="00F47F90"/>
    <w:rsid w:val="00F50EE5"/>
    <w:rsid w:val="00F511E1"/>
    <w:rsid w:val="00F54563"/>
    <w:rsid w:val="00F5501B"/>
    <w:rsid w:val="00F55593"/>
    <w:rsid w:val="00F55E33"/>
    <w:rsid w:val="00F56CC2"/>
    <w:rsid w:val="00F57190"/>
    <w:rsid w:val="00F57303"/>
    <w:rsid w:val="00F573C0"/>
    <w:rsid w:val="00F57E1F"/>
    <w:rsid w:val="00F605D0"/>
    <w:rsid w:val="00F60AF2"/>
    <w:rsid w:val="00F615BF"/>
    <w:rsid w:val="00F61BB7"/>
    <w:rsid w:val="00F64D19"/>
    <w:rsid w:val="00F64F6F"/>
    <w:rsid w:val="00F6512F"/>
    <w:rsid w:val="00F6536F"/>
    <w:rsid w:val="00F67C4F"/>
    <w:rsid w:val="00F67D6C"/>
    <w:rsid w:val="00F704D5"/>
    <w:rsid w:val="00F7708B"/>
    <w:rsid w:val="00F80440"/>
    <w:rsid w:val="00F8047A"/>
    <w:rsid w:val="00F820CC"/>
    <w:rsid w:val="00F84F52"/>
    <w:rsid w:val="00F8568C"/>
    <w:rsid w:val="00F86D12"/>
    <w:rsid w:val="00F87A6F"/>
    <w:rsid w:val="00F90DC3"/>
    <w:rsid w:val="00F916A7"/>
    <w:rsid w:val="00F919D0"/>
    <w:rsid w:val="00F928FF"/>
    <w:rsid w:val="00F92924"/>
    <w:rsid w:val="00F933EE"/>
    <w:rsid w:val="00F93EC6"/>
    <w:rsid w:val="00F9528F"/>
    <w:rsid w:val="00F97573"/>
    <w:rsid w:val="00FA2AAB"/>
    <w:rsid w:val="00FA36E4"/>
    <w:rsid w:val="00FA4469"/>
    <w:rsid w:val="00FA55EA"/>
    <w:rsid w:val="00FA5F9B"/>
    <w:rsid w:val="00FA6581"/>
    <w:rsid w:val="00FB0AB0"/>
    <w:rsid w:val="00FB13A1"/>
    <w:rsid w:val="00FB1F42"/>
    <w:rsid w:val="00FB224D"/>
    <w:rsid w:val="00FB2DCD"/>
    <w:rsid w:val="00FB33B3"/>
    <w:rsid w:val="00FB3538"/>
    <w:rsid w:val="00FB3D63"/>
    <w:rsid w:val="00FB49D3"/>
    <w:rsid w:val="00FB5AB7"/>
    <w:rsid w:val="00FB785C"/>
    <w:rsid w:val="00FC0B96"/>
    <w:rsid w:val="00FC135F"/>
    <w:rsid w:val="00FC1388"/>
    <w:rsid w:val="00FC13C9"/>
    <w:rsid w:val="00FC1A9C"/>
    <w:rsid w:val="00FC1B82"/>
    <w:rsid w:val="00FC3C25"/>
    <w:rsid w:val="00FC499C"/>
    <w:rsid w:val="00FC5042"/>
    <w:rsid w:val="00FC5B83"/>
    <w:rsid w:val="00FC6C34"/>
    <w:rsid w:val="00FC70AE"/>
    <w:rsid w:val="00FC7E32"/>
    <w:rsid w:val="00FD0D3C"/>
    <w:rsid w:val="00FD2564"/>
    <w:rsid w:val="00FD3F53"/>
    <w:rsid w:val="00FD4556"/>
    <w:rsid w:val="00FD4AFE"/>
    <w:rsid w:val="00FD4ED5"/>
    <w:rsid w:val="00FD5424"/>
    <w:rsid w:val="00FD5E37"/>
    <w:rsid w:val="00FD61DE"/>
    <w:rsid w:val="00FD6EA8"/>
    <w:rsid w:val="00FD747D"/>
    <w:rsid w:val="00FD7C67"/>
    <w:rsid w:val="00FE0562"/>
    <w:rsid w:val="00FE2723"/>
    <w:rsid w:val="00FE389C"/>
    <w:rsid w:val="00FE3BB3"/>
    <w:rsid w:val="00FE42E2"/>
    <w:rsid w:val="00FE490E"/>
    <w:rsid w:val="00FE5E4E"/>
    <w:rsid w:val="00FF125E"/>
    <w:rsid w:val="00FF1EF9"/>
    <w:rsid w:val="00FF2DE3"/>
    <w:rsid w:val="00FF4B2D"/>
    <w:rsid w:val="00FF6C16"/>
    <w:rsid w:val="00FF6E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F85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D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F06D9"/>
    <w:rPr>
      <w:rFonts w:ascii="TimesNRMT" w:hAnsi="TimesNRMT" w:hint="default"/>
      <w:b w:val="0"/>
      <w:bCs w:val="0"/>
      <w:i w:val="0"/>
      <w:iCs w:val="0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92F11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C92F11"/>
    <w:rPr>
      <w:color w:val="605E5C"/>
      <w:shd w:val="clear" w:color="auto" w:fill="E1DFDD"/>
    </w:rPr>
  </w:style>
  <w:style w:type="character" w:customStyle="1" w:styleId="fontstyle21">
    <w:name w:val="fontstyle21"/>
    <w:basedOn w:val="DefaultParagraphFont"/>
    <w:rsid w:val="00606A74"/>
    <w:rPr>
      <w:rFonts w:ascii="AdvTTa9c1b374" w:hAnsi="AdvTTa9c1b374" w:hint="default"/>
      <w:b w:val="0"/>
      <w:bCs w:val="0"/>
      <w:i w:val="0"/>
      <w:iCs w:val="0"/>
      <w:color w:val="231F20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A057D"/>
  </w:style>
  <w:style w:type="paragraph" w:styleId="Header">
    <w:name w:val="header"/>
    <w:basedOn w:val="Normal"/>
    <w:link w:val="HeaderChar"/>
    <w:uiPriority w:val="99"/>
    <w:unhideWhenUsed/>
    <w:rsid w:val="007F37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F37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F37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F3703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370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70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7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7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70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703"/>
    <w:rPr>
      <w:sz w:val="18"/>
      <w:szCs w:val="18"/>
    </w:rPr>
  </w:style>
  <w:style w:type="paragraph" w:styleId="Revision">
    <w:name w:val="Revision"/>
    <w:hidden/>
    <w:uiPriority w:val="99"/>
    <w:semiHidden/>
    <w:rsid w:val="00857C2C"/>
    <w:pPr>
      <w:widowControl/>
      <w:jc w:val="left"/>
    </w:pPr>
  </w:style>
  <w:style w:type="paragraph" w:styleId="ListParagraph">
    <w:name w:val="List Paragraph"/>
    <w:basedOn w:val="Normal"/>
    <w:uiPriority w:val="34"/>
    <w:qFormat/>
    <w:rsid w:val="008D136B"/>
    <w:pPr>
      <w:ind w:firstLineChars="200" w:firstLine="4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354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E78F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E78F7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8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5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19804-62AA-5E4D-B5D9-8C4D348B3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99</Words>
  <Characters>7980</Characters>
  <Application>Microsoft Macintosh Word</Application>
  <DocSecurity>0</DocSecurity>
  <Lines>66</Lines>
  <Paragraphs>18</Paragraphs>
  <ScaleCrop>false</ScaleCrop>
  <Company/>
  <LinksUpToDate>false</LinksUpToDate>
  <CharactersWithSpaces>9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4:55:00Z</dcterms:created>
  <dcterms:modified xsi:type="dcterms:W3CDTF">2021-07-24T05:02:00Z</dcterms:modified>
</cp:coreProperties>
</file>